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67824803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0" w:author="فيصل طيفور أحمد حاج عمر" w:date="2023-10-06T20:30:00Z">
              <w:r w:rsidR="0064237F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>طرق الاستدلال</w:t>
              </w:r>
            </w:ins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443D5B5D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رمز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1" w:author="فيصل طيفور أحمد حاج عمر" w:date="2023-10-06T20:31:00Z">
              <w:r w:rsidR="0064237F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624 أصل </w:t>
              </w:r>
            </w:ins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0862452F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2" w:author="فيصل طيفور أحمد حاج عمر" w:date="2023-10-06T20:31:00Z">
              <w:r w:rsidR="0064237F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ماجستير أصول الفقه </w:t>
              </w:r>
            </w:ins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56B10A7E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3" w:author="فيصل طيفور أحمد حاج عمر" w:date="2023-10-06T20:31:00Z">
              <w:r w:rsidR="0064237F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>أصول الف</w:t>
              </w:r>
            </w:ins>
            <w:ins w:id="4" w:author="فيصل طيفور أحمد حاج عمر" w:date="2023-10-06T20:32:00Z">
              <w:r w:rsidR="0064237F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قه </w:t>
              </w:r>
            </w:ins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565B89A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5" w:author="فيصل طيفور أحمد حاج عمر" w:date="2023-10-06T20:32:00Z">
              <w:r w:rsidR="0064237F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الشريعة والدراسات الإسلامية </w:t>
              </w:r>
            </w:ins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4BB889B6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6" w:author="فيصل طيفور أحمد حاج عمر" w:date="2023-10-06T20:32:00Z">
              <w:r w:rsidR="0064237F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>جامعة القصي</w:t>
              </w:r>
            </w:ins>
            <w:ins w:id="7" w:author="فيصل طيفور أحمد حاج عمر" w:date="2023-10-06T20:33:00Z">
              <w:r w:rsidR="0064237F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م </w:t>
              </w:r>
            </w:ins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0C09EF58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نسخة 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8" w:author="فيصل طيفور أحمد حاج عمر" w:date="2023-10-06T20:33:00Z">
              <w:r w:rsidR="0064237F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المعتمدة </w:t>
              </w:r>
            </w:ins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6D028BCB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9" w:author="فيصل طيفور أحمد حاج عمر" w:date="2023-10-21T23:00:00Z">
              <w:r w:rsidR="0063241B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       </w:t>
              </w:r>
            </w:ins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10" w:author="فيصل طيفور أحمد حاج عمر" w:date="2023-10-21T23:00:00Z">
              <w:r w:rsidR="0063241B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23</w:t>
              </w:r>
            </w:ins>
            <w:ins w:id="11" w:author="فيصل طيفور أحمد حاج عمر" w:date="2023-10-06T20:33:00Z">
              <w:r w:rsidR="0064237F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/</w:t>
              </w:r>
            </w:ins>
            <w:ins w:id="12" w:author="فيصل طيفور أحمد حاج عمر" w:date="2023-10-21T23:00:00Z">
              <w:r w:rsidR="0063241B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3</w:t>
              </w:r>
            </w:ins>
            <w:ins w:id="13" w:author="فيصل طيفور أحمد حاج عمر" w:date="2023-10-06T20:33:00Z">
              <w:r w:rsidR="0064237F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/</w:t>
              </w:r>
            </w:ins>
            <w:ins w:id="14" w:author="فيصل طيفور أحمد حاج عمر" w:date="2023-10-21T23:00:00Z">
              <w:r w:rsidR="0063241B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144</w:t>
              </w:r>
            </w:ins>
            <w:ins w:id="15" w:author="فيصل طيفور أحمد حاج عمر" w:date="2023-10-21T23:01:00Z">
              <w:r w:rsidR="0063241B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5</w:t>
              </w:r>
            </w:ins>
            <w:ins w:id="16" w:author="فيصل طيفور أحمد حاج عمر" w:date="2023-10-06T20:33:00Z">
              <w:r w:rsidR="0064237F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 xml:space="preserve"> </w:t>
              </w:r>
            </w:ins>
            <w:ins w:id="17" w:author="فيصل طيفور أحمد حاج عمر" w:date="2023-10-21T23:01:00Z">
              <w:r w:rsidR="0063241B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ه</w:t>
              </w:r>
            </w:ins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61DDB563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73CEE213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0E2D745B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8BC4C17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7C8122C3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3052318F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3B09849E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18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18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3EF5D769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19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ساعات المعتمدة: (</w:t>
            </w:r>
            <w:ins w:id="20" w:author="فيصل طيفور أحمد حاج عمر" w:date="2023-10-06T20:34:00Z">
              <w:r w:rsidR="0064237F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ساعتـــــــــــــــــــــــــــــــــــــان</w:t>
              </w:r>
            </w:ins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34E4F96F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ins w:id="21" w:author="فيصل طيفور أحمد حاج عمر" w:date="2023-10-06T20:34:00Z">
                  <w:r w:rsidR="0064237F">
                    <w:rPr>
                      <w:rFonts w:ascii="MS Gothic" w:eastAsia="MS Gothic" w:hAnsi="MS Gothic" w:cs="Segoe UI Symbol" w:hint="eastAsia"/>
                      <w:color w:val="000000" w:themeColor="text1"/>
                      <w:sz w:val="24"/>
                      <w:szCs w:val="24"/>
                      <w:rtl/>
                    </w:rPr>
                    <w:t>☒</w:t>
                  </w:r>
                </w:ins>
                <w:del w:id="22" w:author="فيصل طيفور أحمد حاج عمر" w:date="2023-10-06T20:34:00Z">
                  <w:r w:rsidR="00DD5225" w:rsidRPr="005A0806" w:rsidDel="0064237F">
                    <w:rPr>
                      <w:rFonts w:ascii="Segoe UI Symbol" w:hAnsi="Segoe UI Symbol" w:cs="Segoe UI Symbol" w:hint="cs"/>
                      <w:color w:val="000000" w:themeColor="text1"/>
                      <w:sz w:val="24"/>
                      <w:szCs w:val="24"/>
                      <w:rtl/>
                    </w:rPr>
                    <w:delText>☐</w:delText>
                  </w:r>
                </w:del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7C8DE278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( </w:t>
            </w:r>
            <w:ins w:id="23" w:author="فيصل طيفور أحمد حاج عمر" w:date="2023-10-06T20:35:00Z">
              <w:r w:rsidR="0064237F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الثـــــــــــــــــــــــــــــــــــــــــــــــــــــــــــــــاني</w:t>
              </w:r>
            </w:ins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F9CAF1A" w14:textId="496D4DB2" w:rsidR="00DD5225" w:rsidRPr="00782108" w:rsidRDefault="0064237F" w:rsidP="0064237F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24" w:author="فيصل طيفور أحمد حاج عمر" w:date="2023-10-06T20:36:00Z">
              <w:r w:rsidRPr="0064237F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يتناول المقرر  </w:t>
              </w:r>
              <w:r w:rsidRPr="0064237F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الاستدلال وأنواعه</w:t>
              </w:r>
              <w:r w:rsidRPr="0064237F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،</w:t>
              </w:r>
              <w:r w:rsidRPr="0064237F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 </w:t>
              </w:r>
              <w:r w:rsidRPr="0064237F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وطرق الوصول إلى الحكم الشرعي عن</w:t>
              </w:r>
              <w:r w:rsidRPr="0064237F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 </w:t>
              </w:r>
              <w:r w:rsidRPr="0064237F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طريق </w:t>
              </w:r>
              <w:r w:rsidRPr="0064237F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الاستدلال اللغوي</w:t>
              </w:r>
              <w:r w:rsidRPr="0064237F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 والعقلي، و</w:t>
              </w:r>
              <w:r w:rsidRPr="0064237F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الاستدلال بالأدلة المقاصدية</w:t>
              </w:r>
              <w:r w:rsidRPr="0064237F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، و</w:t>
              </w:r>
              <w:r w:rsidRPr="0064237F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الأدلة الاستئناسية أو الرديفة أو الترجيحية</w:t>
              </w:r>
              <w:r w:rsidRPr="0064237F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، و</w:t>
              </w:r>
              <w:r w:rsidRPr="0064237F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الاستدلال بالأدلة الكلية والأدلة الجزئية</w:t>
              </w:r>
              <w:r w:rsidRPr="0064237F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.</w:t>
              </w:r>
            </w:ins>
          </w:p>
          <w:p w14:paraId="28F6354A" w14:textId="77777777" w:rsidR="00DD5225" w:rsidRPr="009E6110" w:rsidRDefault="00DD5225" w:rsidP="006E1F96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25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25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2EB508E6" w:rsidR="00DD5225" w:rsidRPr="009E6110" w:rsidRDefault="0064237F" w:rsidP="0064237F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26" w:author="فيصل طيفور أحمد حاج عمر" w:date="2023-10-06T20:35:00Z">
              <w:r w:rsidRPr="0064237F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الأدلة الشرعية (614 أصل)</w:t>
              </w:r>
            </w:ins>
          </w:p>
          <w:p w14:paraId="31DD79AA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8914F7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5806235E" w:rsidR="00DD5225" w:rsidRPr="009E6110" w:rsidRDefault="0064237F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27" w:author="فيصل طيفور أحمد حاج عمر" w:date="2023-10-06T20:35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لا </w:t>
              </w:r>
            </w:ins>
            <w:ins w:id="28" w:author="فيصل طيفور أحمد حاج عمر" w:date="2023-10-06T20:36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توجد</w:t>
              </w:r>
            </w:ins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A9DD61C" w14:textId="77777777" w:rsidR="0064237F" w:rsidRPr="0064237F" w:rsidRDefault="0064237F" w:rsidP="0064237F">
            <w:pPr>
              <w:shd w:val="clear" w:color="auto" w:fill="F2F2F2" w:themeFill="background1" w:themeFillShade="F2"/>
              <w:bidi/>
              <w:jc w:val="lowKashida"/>
              <w:rPr>
                <w:ins w:id="29" w:author="فيصل طيفور أحمد حاج عمر" w:date="2023-10-06T20:36:00Z"/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  <w:ins w:id="30" w:author="فيصل طيفور أحمد حاج عمر" w:date="2023-10-06T20:36:00Z">
              <w:r w:rsidRPr="0064237F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>يهدف المقرر إلى تعريف</w:t>
              </w:r>
              <w:r w:rsidRPr="0064237F">
                <w:rPr>
                  <w:rFonts w:ascii="Sakkal Majalla" w:hAnsi="Sakkal Majalla" w:cs="Sakkal Majalla"/>
                  <w:color w:val="000000" w:themeColor="text1"/>
                  <w:sz w:val="28"/>
                  <w:szCs w:val="28"/>
                  <w:rtl/>
                </w:rPr>
                <w:t xml:space="preserve"> </w:t>
              </w:r>
              <w:r w:rsidRPr="0064237F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>الطالب با</w:t>
              </w:r>
              <w:r w:rsidRPr="0064237F">
                <w:rPr>
                  <w:rFonts w:ascii="Sakkal Majalla" w:hAnsi="Sakkal Majalla" w:cs="Sakkal Majalla"/>
                  <w:color w:val="000000" w:themeColor="text1"/>
                  <w:sz w:val="28"/>
                  <w:szCs w:val="28"/>
                  <w:rtl/>
                </w:rPr>
                <w:t xml:space="preserve">لاستدلال وأنواعه </w:t>
              </w:r>
              <w:r w:rsidRPr="0064237F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>و وكيفية الاستدلال</w:t>
              </w:r>
              <w:r w:rsidRPr="0064237F">
                <w:rPr>
                  <w:rFonts w:ascii="Sakkal Majalla" w:hAnsi="Sakkal Majalla" w:cs="Sakkal Majalla"/>
                  <w:color w:val="000000" w:themeColor="text1"/>
                  <w:sz w:val="28"/>
                  <w:szCs w:val="28"/>
                  <w:rtl/>
                </w:rPr>
                <w:t xml:space="preserve"> بالأدلة المقاصدية</w:t>
              </w:r>
              <w:r w:rsidRPr="0064237F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 xml:space="preserve"> واللغوية</w:t>
              </w:r>
              <w:r w:rsidRPr="0064237F">
                <w:rPr>
                  <w:rFonts w:ascii="Sakkal Majalla" w:hAnsi="Sakkal Majalla" w:cs="Sakkal Majalla"/>
                  <w:color w:val="000000" w:themeColor="text1"/>
                  <w:sz w:val="28"/>
                  <w:szCs w:val="28"/>
                  <w:rtl/>
                </w:rPr>
                <w:t xml:space="preserve"> </w:t>
              </w:r>
              <w:r w:rsidRPr="0064237F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>و</w:t>
              </w:r>
              <w:r w:rsidRPr="0064237F">
                <w:rPr>
                  <w:rFonts w:ascii="Sakkal Majalla" w:hAnsi="Sakkal Majalla" w:cs="Sakkal Majalla"/>
                  <w:color w:val="000000" w:themeColor="text1"/>
                  <w:sz w:val="28"/>
                  <w:szCs w:val="28"/>
                  <w:rtl/>
                </w:rPr>
                <w:t>العقلية للأحكام الشرعية</w:t>
              </w:r>
              <w:r w:rsidRPr="0064237F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 xml:space="preserve">، وكيف </w:t>
              </w:r>
              <w:r w:rsidRPr="0064237F">
                <w:rPr>
                  <w:rFonts w:ascii="Sakkal Majalla" w:hAnsi="Sakkal Majalla" w:cs="Sakkal Majalla"/>
                  <w:color w:val="000000" w:themeColor="text1"/>
                  <w:sz w:val="28"/>
                  <w:szCs w:val="28"/>
                  <w:rtl/>
                </w:rPr>
                <w:t>يستفيد من الأدلة الاستئناسية والرديفة في استنباط الأحكام والترجيح بين الأقوال</w:t>
              </w:r>
              <w:r w:rsidRPr="0064237F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>،</w:t>
              </w:r>
              <w:r w:rsidRPr="0064237F">
                <w:rPr>
                  <w:rFonts w:ascii="Sakkal Majalla" w:hAnsi="Sakkal Majalla" w:cs="Sakkal Majalla"/>
                  <w:color w:val="000000" w:themeColor="text1"/>
                  <w:sz w:val="28"/>
                  <w:szCs w:val="28"/>
                  <w:rtl/>
                </w:rPr>
                <w:t xml:space="preserve"> </w:t>
              </w:r>
              <w:r w:rsidRPr="0064237F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 xml:space="preserve">وأن </w:t>
              </w:r>
              <w:r w:rsidRPr="0064237F">
                <w:rPr>
                  <w:rFonts w:ascii="Sakkal Majalla" w:hAnsi="Sakkal Majalla" w:cs="Sakkal Majalla"/>
                  <w:color w:val="000000" w:themeColor="text1"/>
                  <w:sz w:val="28"/>
                  <w:szCs w:val="28"/>
                  <w:rtl/>
                </w:rPr>
                <w:t>يوازن بين الأدلة الكلية والأدلة الجزئية عند التعارض.</w:t>
              </w:r>
            </w:ins>
          </w:p>
          <w:p w14:paraId="3AAF2D7C" w14:textId="77777777" w:rsidR="00DD5225" w:rsidRPr="0064237F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bookmarkEnd w:id="19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39173E8E" w:rsidR="004B4198" w:rsidRPr="00CE77C2" w:rsidRDefault="0064237F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1" w:author="فيصل طيفور أحمد حاج عمر" w:date="2023-10-06T20:37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5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38BE3DCB" w:rsidR="004B4198" w:rsidRPr="00CE77C2" w:rsidRDefault="0064237F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2" w:author="فيصل طيفور أحمد حاج عمر" w:date="2023-10-06T20:38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0%</w:t>
              </w:r>
            </w:ins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6B569F82" w:rsidR="004B4198" w:rsidRPr="00CE77C2" w:rsidRDefault="0064237F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3" w:author="فيصل طيفور أحمد حاج عمر" w:date="2023-10-06T20:37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2D3A39FB" w:rsidR="004B4198" w:rsidRPr="00CE77C2" w:rsidRDefault="0064237F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4" w:author="فيصل طيفور أحمد حاج عمر" w:date="2023-10-06T20:38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6%</w:t>
              </w:r>
            </w:ins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lastRenderedPageBreak/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45C8466B" w:rsidR="004B4198" w:rsidRPr="00CE77C2" w:rsidRDefault="0064237F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5" w:author="فيصل طيفور أحمد حاج عمر" w:date="2023-10-06T20:37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lastRenderedPageBreak/>
                <w:t>5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2CF01CB5" w:rsidR="004B4198" w:rsidRPr="00CE77C2" w:rsidRDefault="0064237F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6" w:author="فيصل طيفور أحمد حاج عمر" w:date="2023-10-06T20:38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6%</w:t>
              </w:r>
            </w:ins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5283C49C" w:rsidR="004B4198" w:rsidRPr="00CE77C2" w:rsidRDefault="0064237F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7" w:author="فيصل طيفور أحمد حاج عمر" w:date="2023-10-06T20:38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54A08DE3" w:rsidR="004B4198" w:rsidRPr="00CE77C2" w:rsidRDefault="0064237F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8" w:author="فيصل طيفور أحمد حاج عمر" w:date="2023-10-06T20:38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6%</w:t>
              </w:r>
            </w:ins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7FFDE8C2" w:rsidR="006C0DCE" w:rsidRPr="004F3D2F" w:rsidRDefault="0064237F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9" w:author="فيصل طيفور أحمد حاج عمر" w:date="2023-10-06T20:3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5D5F2B82" w:rsidR="006C0DCE" w:rsidRPr="004F3D2F" w:rsidRDefault="0063241B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0" w:author="فيصل طيفور أحمد حاج عمر" w:date="2023-10-21T23:0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0%</w:t>
              </w:r>
            </w:ins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34A81B90" w:rsidR="006C0DCE" w:rsidRPr="004F3D2F" w:rsidRDefault="0064237F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1" w:author="فيصل طيفور أحمد حاج عمر" w:date="2023-10-06T20:3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7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30B5F3A1" w:rsidR="006C0DCE" w:rsidRPr="004F3D2F" w:rsidRDefault="0063241B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2" w:author="فيصل طيفور أحمد حاج عمر" w:date="2023-10-21T23:0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3.33%</w:t>
              </w:r>
            </w:ins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6299C97E" w:rsidR="006C0DCE" w:rsidRPr="004F3D2F" w:rsidRDefault="0064237F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3" w:author="فيصل طيفور أحمد حاج عمر" w:date="2023-10-06T20:3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-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6923DBCE" w:rsidR="006C0DCE" w:rsidRPr="004F3D2F" w:rsidRDefault="0064237F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4" w:author="فيصل طيفور أحمد حاج عمر" w:date="2023-10-06T20:3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-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30835D9C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  <w:ins w:id="45" w:author="فيصل طيفور أحمد حاج عمر" w:date="2023-10-06T20:37:00Z">
              <w:r w:rsidR="0064237F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 xml:space="preserve"> حلقات بحث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76E2DB7B" w:rsidR="006C0DCE" w:rsidRPr="004F3D2F" w:rsidRDefault="0064237F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6" w:author="فيصل طيفور أحمد حاج عمر" w:date="2023-10-06T20:3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8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0FC7AE25" w:rsidR="006C0DCE" w:rsidRPr="004F3D2F" w:rsidRDefault="0063241B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7" w:author="فيصل طيفور أحمد حاج عمر" w:date="2023-10-21T23:0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6.67%</w:t>
              </w:r>
            </w:ins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35314457" w:rsidR="006C0DCE" w:rsidRPr="004F3D2F" w:rsidRDefault="0064237F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ins w:id="48" w:author="فيصل طيفور أحمد حاج عمر" w:date="2023-10-06T20:37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>30</w:t>
              </w:r>
            </w:ins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7843E7AC" w:rsidR="006C0DCE" w:rsidRPr="004F3D2F" w:rsidRDefault="0063241B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ins w:id="49" w:author="فيصل طيفور أحمد حاج عمر" w:date="2023-10-21T23:03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>100%</w:t>
              </w:r>
            </w:ins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0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50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="006E3A65" w:rsidRPr="004F3D2F" w14:paraId="01D21B76" w14:textId="77777777" w:rsidTr="009849A1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28395DEF" w14:textId="3E99F104" w:rsidR="006E3A65" w:rsidRPr="004F3D2F" w:rsidRDefault="0064237F" w:rsidP="0064237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51" w:author="فيصل طيفور أحمد حاج عمر" w:date="2023-10-06T20:39:00Z">
              <w:r w:rsidRPr="0064237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أن </w:t>
              </w:r>
              <w:r w:rsidRPr="0064237F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يتعرف </w:t>
              </w:r>
              <w:r w:rsidRPr="0064237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طالب</w:t>
              </w:r>
              <w:r w:rsidRPr="0064237F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على الاستدلال وأنواعه</w:t>
              </w:r>
              <w:r w:rsidRPr="0064237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3BD57457" w14:textId="451FBA95" w:rsidR="006E3A65" w:rsidRPr="004F3D2F" w:rsidRDefault="0064237F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2" w:author="فيصل طيفور أحمد حاج عمر" w:date="2023-10-06T20:3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1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6DCF145" w14:textId="71C7AB23" w:rsidR="006E3A65" w:rsidRPr="004F3D2F" w:rsidRDefault="0063241B" w:rsidP="0063241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3" w:author="فيصل طيفور أحمد حاج عمر" w:date="2023-10-21T23:03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إلقاء المحاضرة.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70085BEE" w14:textId="77777777" w:rsidR="0063241B" w:rsidRPr="0063241B" w:rsidRDefault="0063241B" w:rsidP="0063241B">
            <w:pPr>
              <w:bidi/>
              <w:spacing w:after="0" w:line="240" w:lineRule="auto"/>
              <w:ind w:right="43"/>
              <w:rPr>
                <w:ins w:id="54" w:author="فيصل طيفور أحمد حاج عمر" w:date="2023-10-21T23:0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55" w:author="فيصل طيفور أحمد حاج عمر" w:date="2023-10-21T23:03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حوار والمناقشة والمشاركة في التدريبات داخل القاعة.</w:t>
              </w:r>
            </w:ins>
          </w:p>
          <w:p w14:paraId="6520985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6E3A65" w:rsidRPr="004F3D2F" w14:paraId="768CEEF6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560D3B8B" w14:textId="12BB253A" w:rsidR="006E3A65" w:rsidRPr="004F3D2F" w:rsidRDefault="0064237F" w:rsidP="0064237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56" w:author="فيصل طيفور أحمد حاج عمر" w:date="2023-10-06T20:39:00Z">
              <w:r w:rsidRPr="0064237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أن </w:t>
              </w:r>
              <w:r w:rsidRPr="0064237F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يستعرض</w:t>
              </w:r>
              <w:r w:rsidRPr="0064237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الطالب</w:t>
              </w:r>
              <w:r w:rsidRPr="0064237F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طرق</w:t>
              </w:r>
              <w:r w:rsidRPr="0064237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الاستدلال بالأدلة </w:t>
              </w:r>
              <w:r w:rsidRPr="0064237F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لغوية والعقلية والمقاصدية والاستئناسية.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54B2353C" w14:textId="00271385" w:rsidR="006E3A65" w:rsidRPr="004F3D2F" w:rsidRDefault="0064237F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7" w:author="فيصل طيفور أحمد حاج عمر" w:date="2023-10-06T20:3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1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53B134A8" w14:textId="6B9429FF" w:rsidR="006E3A65" w:rsidRPr="004F3D2F" w:rsidRDefault="0063241B" w:rsidP="0063241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58" w:author="فيصل طيفور أحمد حاج عمر" w:date="2023-10-21T23:04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 تكليف الطلاب بإعداد بحوث فصلية ، ومسائل تطبيقية.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30CD77DB" w14:textId="77777777" w:rsidR="0063241B" w:rsidRPr="0063241B" w:rsidRDefault="0063241B" w:rsidP="0063241B">
            <w:pPr>
              <w:bidi/>
              <w:spacing w:after="0" w:line="240" w:lineRule="auto"/>
              <w:ind w:right="43"/>
              <w:rPr>
                <w:ins w:id="59" w:author="فيصل طيفور أحمد حاج عمر" w:date="2023-10-21T23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60" w:author="فيصل طيفور أحمد حاج عمر" w:date="2023-10-21T23:04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إعداد البحوث والتكليفات الأخرى.</w:t>
              </w:r>
            </w:ins>
          </w:p>
          <w:p w14:paraId="503E0685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FD9320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17B83A9F" w14:textId="5C158758" w:rsidR="006E3A65" w:rsidRPr="004F3D2F" w:rsidRDefault="00EB253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pPrChange w:id="61" w:author="فيصل طيفور أحمد حاج عمر" w:date="2023-10-06T20:40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62" w:author="فيصل طيفور أحمد حاج عمر" w:date="2023-10-06T20:40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1-3</w:t>
              </w:r>
            </w:ins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11ADA4EE" w14:textId="2DF5E946" w:rsidR="006E3A65" w:rsidRPr="004F3D2F" w:rsidRDefault="00EB2535" w:rsidP="00EB253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63" w:author="فيصل طيفور أحمد حاج عمر" w:date="2023-10-06T20:40:00Z">
              <w:r w:rsidRPr="00EB253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أن </w:t>
              </w:r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يحدد</w:t>
              </w:r>
              <w:r w:rsidRPr="00EB253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الطالب</w:t>
              </w:r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</w:t>
              </w:r>
              <w:r w:rsidRPr="00EB253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طرق الاعتراض على الأدلة</w:t>
              </w:r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</w:t>
              </w:r>
              <w:r w:rsidRPr="00EB253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و</w:t>
              </w:r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مناقش</w:t>
              </w:r>
              <w:r w:rsidRPr="00EB253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ها</w:t>
              </w:r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مناقشة صحيحة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4D9CF6A8" w14:textId="6EE602E5" w:rsidR="006E3A65" w:rsidRPr="004F3D2F" w:rsidRDefault="00EB253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4" w:author="فيصل طيفور أحمد حاج عمر" w:date="2023-10-06T20:4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2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48FFC9CE" w14:textId="77777777" w:rsidR="0063241B" w:rsidRPr="0063241B" w:rsidRDefault="0063241B" w:rsidP="0063241B">
            <w:pPr>
              <w:bidi/>
              <w:spacing w:after="0" w:line="240" w:lineRule="auto"/>
              <w:ind w:right="43"/>
              <w:rPr>
                <w:ins w:id="65" w:author="فيصل طيفور أحمد حاج عمر" w:date="2023-10-21T23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66" w:author="فيصل طيفور أحمد حاج عمر" w:date="2023-10-21T23:04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الحوار والمناقشة بين الأستاذ والطلاب .</w:t>
              </w:r>
            </w:ins>
          </w:p>
          <w:p w14:paraId="17EDB9B5" w14:textId="77777777" w:rsidR="0063241B" w:rsidRPr="0063241B" w:rsidRDefault="0063241B" w:rsidP="0063241B">
            <w:pPr>
              <w:bidi/>
              <w:spacing w:after="0" w:line="240" w:lineRule="auto"/>
              <w:ind w:right="43"/>
              <w:rPr>
                <w:ins w:id="67" w:author="فيصل طيفور أحمد حاج عمر" w:date="2023-10-21T23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8" w:author="فيصل طيفور أحمد حاج عمر" w:date="2023-10-21T23:04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- تدريب الطلاب داخل القاعة على تطبيقات عملية</w:t>
              </w:r>
            </w:ins>
          </w:p>
          <w:p w14:paraId="15FA0E60" w14:textId="77777777" w:rsidR="0063241B" w:rsidRPr="0063241B" w:rsidRDefault="0063241B" w:rsidP="0063241B">
            <w:pPr>
              <w:bidi/>
              <w:spacing w:after="0" w:line="240" w:lineRule="auto"/>
              <w:ind w:right="43"/>
              <w:rPr>
                <w:ins w:id="69" w:author="فيصل طيفور أحمد حاج عمر" w:date="2023-10-21T23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70" w:author="فيصل طيفور أحمد حاج عمر" w:date="2023-10-21T23:04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حلقات النقاش</w:t>
              </w:r>
            </w:ins>
          </w:p>
          <w:p w14:paraId="35064680" w14:textId="77777777" w:rsidR="0063241B" w:rsidRPr="0063241B" w:rsidRDefault="0063241B" w:rsidP="0063241B">
            <w:pPr>
              <w:bidi/>
              <w:spacing w:after="0" w:line="240" w:lineRule="auto"/>
              <w:ind w:right="43"/>
              <w:rPr>
                <w:ins w:id="71" w:author="فيصل طيفور أحمد حاج عمر" w:date="2023-10-21T23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72" w:author="فيصل طيفور أحمد حاج عمر" w:date="2023-10-21T23:04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ورش العمل</w:t>
              </w:r>
            </w:ins>
          </w:p>
          <w:p w14:paraId="2F589DBF" w14:textId="77777777" w:rsidR="0063241B" w:rsidRPr="0063241B" w:rsidRDefault="0063241B" w:rsidP="0063241B">
            <w:pPr>
              <w:bidi/>
              <w:spacing w:after="0" w:line="240" w:lineRule="auto"/>
              <w:ind w:right="43"/>
              <w:rPr>
                <w:ins w:id="73" w:author="فيصل طيفور أحمد حاج عمر" w:date="2023-10-21T23:0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74" w:author="فيصل طيفور أحمد حاج عمر" w:date="2023-10-21T23:05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العروض التقديمية</w:t>
              </w:r>
            </w:ins>
          </w:p>
          <w:p w14:paraId="19AF6DB7" w14:textId="0415AB56" w:rsidR="006E3A65" w:rsidRPr="004F3D2F" w:rsidRDefault="0063241B" w:rsidP="0063241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75" w:author="فيصل طيفور أحمد حاج عمر" w:date="2023-10-21T23:05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العصف الذهني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0AAB9925" w14:textId="77777777" w:rsidR="0063241B" w:rsidRPr="0063241B" w:rsidRDefault="0063241B" w:rsidP="0063241B">
            <w:pPr>
              <w:bidi/>
              <w:spacing w:after="0" w:line="240" w:lineRule="auto"/>
              <w:ind w:right="43"/>
              <w:rPr>
                <w:ins w:id="76" w:author="فيصل طيفور أحمد حاج عمر" w:date="2023-10-21T23:0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77" w:author="فيصل طيفور أحمد حاج عمر" w:date="2023-10-21T23:05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- إعداد البحوث وأوراق العمل.</w:t>
              </w:r>
            </w:ins>
          </w:p>
          <w:p w14:paraId="741ED5B6" w14:textId="77777777" w:rsidR="0063241B" w:rsidRPr="0063241B" w:rsidRDefault="0063241B" w:rsidP="0063241B">
            <w:pPr>
              <w:bidi/>
              <w:spacing w:after="0" w:line="240" w:lineRule="auto"/>
              <w:ind w:right="43"/>
              <w:rPr>
                <w:ins w:id="78" w:author="فيصل طيفور أحمد حاج عمر" w:date="2023-10-21T23:0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79" w:author="فيصل طيفور أحمد حاج عمر" w:date="2023-10-21T23:05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اختبار الفصلي</w:t>
              </w:r>
            </w:ins>
          </w:p>
          <w:p w14:paraId="7A10C16B" w14:textId="5DF9ACF0" w:rsidR="006E3A65" w:rsidRPr="004F3D2F" w:rsidRDefault="0063241B" w:rsidP="0063241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80" w:author="فيصل طيفور أحمد حاج عمر" w:date="2023-10-21T23:05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اختبار النهائي.</w:t>
              </w:r>
            </w:ins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D618B3D" w14:textId="017044F4" w:rsidR="006E3A65" w:rsidRPr="004F3D2F" w:rsidRDefault="00EB2535" w:rsidP="00EB253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81" w:author="فيصل طيفور أحمد حاج عمر" w:date="2023-10-06T20:41:00Z">
              <w:r w:rsidRPr="00EB253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فهم الطالب</w:t>
              </w:r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منهج الاستدلال بالأدلة الشرعية</w:t>
              </w:r>
              <w:r w:rsidRPr="00EB253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وكيفية البحث فيه.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06AFA7AC" w14:textId="77777777" w:rsidR="006E3A65" w:rsidRDefault="00EB2535" w:rsidP="008B4C8B">
            <w:pPr>
              <w:bidi/>
              <w:spacing w:after="0" w:line="240" w:lineRule="auto"/>
              <w:ind w:right="43"/>
              <w:rPr>
                <w:ins w:id="82" w:author="فيصل طيفور أحمد حاج عمر" w:date="2023-10-06T20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83" w:author="فيصل طيفور أحمد حاج عمر" w:date="2023-10-06T20:4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4</w:t>
              </w:r>
            </w:ins>
          </w:p>
          <w:p w14:paraId="1C8250E6" w14:textId="77777777" w:rsidR="00EB2535" w:rsidRDefault="00EB2535" w:rsidP="00EB2535">
            <w:pPr>
              <w:bidi/>
              <w:spacing w:after="0" w:line="240" w:lineRule="auto"/>
              <w:ind w:right="43"/>
              <w:rPr>
                <w:ins w:id="84" w:author="فيصل طيفور أحمد حاج عمر" w:date="2023-10-06T20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2596629" w14:textId="77777777" w:rsidR="00EB2535" w:rsidRDefault="00EB2535" w:rsidP="00EB2535">
            <w:pPr>
              <w:bidi/>
              <w:spacing w:after="0" w:line="240" w:lineRule="auto"/>
              <w:ind w:right="43"/>
              <w:rPr>
                <w:ins w:id="85" w:author="فيصل طيفور أحمد حاج عمر" w:date="2023-10-06T20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F7AC441" w14:textId="77777777" w:rsidR="00EB2535" w:rsidRDefault="00EB2535" w:rsidP="00EB2535">
            <w:pPr>
              <w:bidi/>
              <w:spacing w:after="0" w:line="240" w:lineRule="auto"/>
              <w:ind w:right="43"/>
              <w:rPr>
                <w:ins w:id="86" w:author="فيصل طيفور أحمد حاج عمر" w:date="2023-10-06T20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E662EAD" w14:textId="77777777" w:rsidR="00EB2535" w:rsidRDefault="00EB2535" w:rsidP="00EB2535">
            <w:pPr>
              <w:bidi/>
              <w:spacing w:after="0" w:line="240" w:lineRule="auto"/>
              <w:ind w:right="43"/>
              <w:rPr>
                <w:ins w:id="87" w:author="فيصل طيفور أحمد حاج عمر" w:date="2023-10-06T20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227731C" w14:textId="47533282" w:rsidR="00EB2535" w:rsidRPr="004F3D2F" w:rsidRDefault="00EB2535" w:rsidP="00EB253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158FCB5A" w14:textId="77777777" w:rsidR="0063241B" w:rsidRPr="0063241B" w:rsidRDefault="0063241B" w:rsidP="0063241B">
            <w:pPr>
              <w:bidi/>
              <w:spacing w:after="0" w:line="240" w:lineRule="auto"/>
              <w:ind w:right="43"/>
              <w:rPr>
                <w:ins w:id="88" w:author="فيصل طيفور أحمد حاج عمر" w:date="2023-10-21T23:0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89" w:author="فيصل طيفور أحمد حاج عمر" w:date="2023-10-21T23:06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إلقاء المحاضرة.</w:t>
              </w:r>
            </w:ins>
          </w:p>
          <w:p w14:paraId="2E77CB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00D2CED8" w14:textId="77777777" w:rsidR="0063241B" w:rsidRPr="0063241B" w:rsidRDefault="0063241B" w:rsidP="0063241B">
            <w:pPr>
              <w:bidi/>
              <w:spacing w:after="0" w:line="240" w:lineRule="auto"/>
              <w:ind w:right="43"/>
              <w:rPr>
                <w:ins w:id="90" w:author="فيصل طيفور أحمد حاج عمر" w:date="2023-10-21T23:0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91" w:author="فيصل طيفور أحمد حاج عمر" w:date="2023-10-21T23:07:00Z">
              <w:r w:rsidRPr="0063241B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</w:t>
              </w:r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الحوار والمناقشة والمشاركة في التدريبات داخل القاعة.</w:t>
              </w:r>
            </w:ins>
          </w:p>
          <w:p w14:paraId="44D0184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2769A1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CFC2E6D" w14:textId="0E918ABE" w:rsidR="006E3A65" w:rsidRPr="004F3D2F" w:rsidRDefault="00EB2535" w:rsidP="00EB253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92" w:author="فيصل طيفور أحمد حاج عمر" w:date="2023-10-06T20:42:00Z">
              <w:r w:rsidRPr="00EB253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أن يوظف الطالب </w:t>
              </w:r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أدلة في استنباط الأحكام والترجيح بين الأقوال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218E08BB" w14:textId="40E5B940" w:rsidR="006E3A65" w:rsidRPr="004F3D2F" w:rsidRDefault="00EB253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93" w:author="فيصل طيفور أحمد حاج عمر" w:date="2023-10-06T20:4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3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4FBDE570" w14:textId="77777777" w:rsidR="0063241B" w:rsidRPr="0063241B" w:rsidRDefault="0063241B" w:rsidP="0063241B">
            <w:pPr>
              <w:bidi/>
              <w:spacing w:after="0" w:line="240" w:lineRule="auto"/>
              <w:ind w:right="43"/>
              <w:rPr>
                <w:ins w:id="94" w:author="فيصل طيفور أحمد حاج عمر" w:date="2023-10-21T23:0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95" w:author="فيصل طيفور أحمد حاج عمر" w:date="2023-10-21T23:07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تكليف الطلاب بإعداد بحوث فصلية وبحوث قصيرة.</w:t>
              </w:r>
            </w:ins>
          </w:p>
          <w:p w14:paraId="60F1AE9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9EC9873" w14:textId="77777777" w:rsidR="0063241B" w:rsidRPr="0063241B" w:rsidRDefault="0063241B" w:rsidP="0063241B">
            <w:pPr>
              <w:bidi/>
              <w:spacing w:after="0" w:line="240" w:lineRule="auto"/>
              <w:ind w:right="43"/>
              <w:rPr>
                <w:ins w:id="96" w:author="فيصل طيفور أحمد حاج عمر" w:date="2023-10-21T23:0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97" w:author="فيصل طيفور أحمد حاج عمر" w:date="2023-10-21T23:07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إعداد البحوث وأوراق العمل.</w:t>
              </w:r>
            </w:ins>
          </w:p>
          <w:p w14:paraId="32C3F40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A90DBE0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6C14C93B" w14:textId="77777777" w:rsidR="006E3A65" w:rsidRDefault="00EB2535" w:rsidP="00EB2535">
            <w:pPr>
              <w:bidi/>
              <w:spacing w:after="0" w:line="240" w:lineRule="auto"/>
              <w:ind w:right="43"/>
              <w:rPr>
                <w:ins w:id="98" w:author="فيصل طيفور أحمد حاج عمر" w:date="2023-10-06T20:42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99" w:author="فيصل طيفور أحمد حاج عمر" w:date="2023-10-06T20:42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2-3</w:t>
              </w:r>
            </w:ins>
          </w:p>
          <w:p w14:paraId="2C423CFB" w14:textId="77777777" w:rsidR="00EB2535" w:rsidRDefault="00EB2535" w:rsidP="00EB2535">
            <w:pPr>
              <w:bidi/>
              <w:spacing w:after="0" w:line="240" w:lineRule="auto"/>
              <w:ind w:right="43"/>
              <w:rPr>
                <w:ins w:id="100" w:author="فيصل طيفور أحمد حاج عمر" w:date="2023-10-06T20:42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689DF1AF" w14:textId="77777777" w:rsidR="00EB2535" w:rsidRDefault="00EB2535" w:rsidP="00EB2535">
            <w:pPr>
              <w:bidi/>
              <w:spacing w:after="0" w:line="240" w:lineRule="auto"/>
              <w:ind w:right="43"/>
              <w:rPr>
                <w:ins w:id="101" w:author="فيصل طيفور أحمد حاج عمر" w:date="2023-10-06T20:43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2A3A5931" w14:textId="77777777" w:rsidR="00EB2535" w:rsidRDefault="00EB2535" w:rsidP="00EB2535">
            <w:pPr>
              <w:bidi/>
              <w:spacing w:after="0" w:line="240" w:lineRule="auto"/>
              <w:ind w:right="43"/>
              <w:rPr>
                <w:ins w:id="102" w:author="فيصل طيفور أحمد حاج عمر" w:date="2023-10-06T20:42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3B018E57" w14:textId="1FD1FD3C" w:rsidR="00EB2535" w:rsidRPr="004F3D2F" w:rsidRDefault="00EB253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pPrChange w:id="103" w:author="فيصل طيفور أحمد حاج عمر" w:date="2023-10-06T20:42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104" w:author="فيصل طيفور أحمد حاج عمر" w:date="2023-10-06T20:42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2-4</w:t>
              </w:r>
            </w:ins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585EF644" w14:textId="77777777" w:rsidR="006E3A65" w:rsidRDefault="00EB2535" w:rsidP="00EB2535">
            <w:pPr>
              <w:bidi/>
              <w:spacing w:after="0" w:line="240" w:lineRule="auto"/>
              <w:ind w:right="43"/>
              <w:rPr>
                <w:ins w:id="105" w:author="فيصل طيفور أحمد حاج عمر" w:date="2023-10-06T20:4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06" w:author="فيصل طيفور أحمد حاج عمر" w:date="2023-10-06T20:42:00Z">
              <w:r w:rsidRPr="00EB253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أن </w:t>
              </w:r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يوازن </w:t>
              </w:r>
              <w:r w:rsidRPr="00EB253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الطالب </w:t>
              </w:r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بين الأدلة الكلية والأدلة الجزئية عند التعارض</w:t>
              </w:r>
              <w:r w:rsidRPr="00EB253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.</w:t>
              </w:r>
            </w:ins>
          </w:p>
          <w:p w14:paraId="0DE810AC" w14:textId="77777777" w:rsidR="00EB2535" w:rsidRDefault="00EB2535" w:rsidP="00EB2535">
            <w:pPr>
              <w:bidi/>
              <w:spacing w:after="0" w:line="240" w:lineRule="auto"/>
              <w:ind w:right="43"/>
              <w:rPr>
                <w:ins w:id="107" w:author="فيصل طيفور أحمد حاج عمر" w:date="2023-10-06T20:4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5BE655D" w14:textId="2F7273C6" w:rsidR="00EB2535" w:rsidRPr="004F3D2F" w:rsidRDefault="00EB2535" w:rsidP="00EB253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08" w:author="فيصل طيفور أحمد حاج عمر" w:date="2023-10-06T20:43:00Z">
              <w:r w:rsidRPr="00EB253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عالج الطالب</w:t>
              </w:r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كيفية عمل القواعد الأصولية في الأدلة الشرعية.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709D3827" w14:textId="77777777" w:rsidR="006E3A65" w:rsidRDefault="00EB2535" w:rsidP="008B4C8B">
            <w:pPr>
              <w:bidi/>
              <w:spacing w:after="0" w:line="240" w:lineRule="auto"/>
              <w:ind w:right="43"/>
              <w:rPr>
                <w:ins w:id="109" w:author="فيصل طيفور أحمد حاج عمر" w:date="2023-10-06T20:4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10" w:author="فيصل طيفور أحمد حاج عمر" w:date="2023-10-06T20:4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2</w:t>
              </w:r>
            </w:ins>
          </w:p>
          <w:p w14:paraId="3B3B5BAC" w14:textId="77777777" w:rsidR="00EB2535" w:rsidRDefault="00EB2535" w:rsidP="00EB2535">
            <w:pPr>
              <w:bidi/>
              <w:spacing w:after="0" w:line="240" w:lineRule="auto"/>
              <w:ind w:right="43"/>
              <w:rPr>
                <w:ins w:id="111" w:author="فيصل طيفور أحمد حاج عمر" w:date="2023-10-06T20:4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06AB66B" w14:textId="77777777" w:rsidR="00EB2535" w:rsidRDefault="00EB2535" w:rsidP="00EB2535">
            <w:pPr>
              <w:bidi/>
              <w:spacing w:after="0" w:line="240" w:lineRule="auto"/>
              <w:ind w:right="43"/>
              <w:rPr>
                <w:ins w:id="112" w:author="فيصل طيفور أحمد حاج عمر" w:date="2023-10-06T20:4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1FDFEA8" w14:textId="77777777" w:rsidR="00EB2535" w:rsidRDefault="00EB2535" w:rsidP="00EB2535">
            <w:pPr>
              <w:bidi/>
              <w:spacing w:after="0" w:line="240" w:lineRule="auto"/>
              <w:ind w:right="43"/>
              <w:rPr>
                <w:ins w:id="113" w:author="فيصل طيفور أحمد حاج عمر" w:date="2023-10-06T20:4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4437EBF" w14:textId="3724160C" w:rsidR="00EB2535" w:rsidRPr="004F3D2F" w:rsidRDefault="00EB2535" w:rsidP="00EB253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4" w:author="فيصل طيفور أحمد حاج عمر" w:date="2023-10-06T20:4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3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420A3CFB" w14:textId="77777777" w:rsidR="0063241B" w:rsidRPr="0063241B" w:rsidRDefault="0063241B" w:rsidP="0063241B">
            <w:pPr>
              <w:bidi/>
              <w:spacing w:after="0" w:line="240" w:lineRule="auto"/>
              <w:ind w:right="43"/>
              <w:rPr>
                <w:ins w:id="115" w:author="فيصل طيفور أحمد حاج عمر" w:date="2023-10-21T23:0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16" w:author="فيصل طيفور أحمد حاج عمر" w:date="2023-10-21T23:08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تدريب الطلاب داخل القاعة على تطبيقات عملية.</w:t>
              </w:r>
            </w:ins>
          </w:p>
          <w:p w14:paraId="37C7D39E" w14:textId="73717114" w:rsidR="0063241B" w:rsidRPr="0063241B" w:rsidRDefault="0063241B" w:rsidP="0063241B">
            <w:pPr>
              <w:bidi/>
              <w:spacing w:after="0" w:line="240" w:lineRule="auto"/>
              <w:ind w:right="43"/>
              <w:rPr>
                <w:ins w:id="117" w:author="فيصل طيفور أحمد حاج عمر" w:date="2023-10-21T23:0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18" w:author="فيصل طيفور أحمد حاج عمر" w:date="2023-10-21T23:08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حلقات النقاش</w:t>
              </w:r>
            </w:ins>
          </w:p>
          <w:p w14:paraId="080E22C7" w14:textId="77777777" w:rsidR="0063241B" w:rsidRPr="0063241B" w:rsidRDefault="0063241B" w:rsidP="0063241B">
            <w:pPr>
              <w:bidi/>
              <w:spacing w:after="0" w:line="240" w:lineRule="auto"/>
              <w:ind w:right="43"/>
              <w:rPr>
                <w:ins w:id="119" w:author="فيصل طيفور أحمد حاج عمر" w:date="2023-10-21T23:0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20" w:author="فيصل طيفور أحمد حاج عمر" w:date="2023-10-21T23:08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ورش العمل</w:t>
              </w:r>
            </w:ins>
          </w:p>
          <w:p w14:paraId="2158DF9F" w14:textId="77777777" w:rsidR="0063241B" w:rsidRPr="0063241B" w:rsidRDefault="0063241B" w:rsidP="0063241B">
            <w:pPr>
              <w:bidi/>
              <w:spacing w:after="0" w:line="240" w:lineRule="auto"/>
              <w:ind w:right="43"/>
              <w:rPr>
                <w:ins w:id="121" w:author="فيصل طيفور أحمد حاج عمر" w:date="2023-10-21T23:0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22" w:author="فيصل طيفور أحمد حاج عمر" w:date="2023-10-21T23:08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عروض التقديمية</w:t>
              </w:r>
            </w:ins>
          </w:p>
          <w:p w14:paraId="69879A7F" w14:textId="77777777" w:rsidR="0063241B" w:rsidRPr="0063241B" w:rsidRDefault="0063241B" w:rsidP="0063241B">
            <w:pPr>
              <w:bidi/>
              <w:spacing w:after="0" w:line="240" w:lineRule="auto"/>
              <w:ind w:right="43"/>
              <w:rPr>
                <w:ins w:id="123" w:author="فيصل طيفور أحمد حاج عمر" w:date="2023-10-21T23:0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24" w:author="فيصل طيفور أحمد حاج عمر" w:date="2023-10-21T23:08:00Z">
              <w:r w:rsidRPr="0063241B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 </w:t>
              </w:r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بوربوينت</w:t>
              </w:r>
            </w:ins>
          </w:p>
          <w:p w14:paraId="123EDBC5" w14:textId="77777777" w:rsidR="0063241B" w:rsidRPr="0063241B" w:rsidRDefault="0063241B" w:rsidP="0063241B">
            <w:pPr>
              <w:bidi/>
              <w:spacing w:after="0" w:line="240" w:lineRule="auto"/>
              <w:ind w:right="43"/>
              <w:rPr>
                <w:ins w:id="125" w:author="فيصل طيفور أحمد حاج عمر" w:date="2023-10-21T23:0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26" w:author="فيصل طيفور أحمد حاج عمر" w:date="2023-10-21T23:08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 العصف الذهني</w:t>
              </w:r>
            </w:ins>
          </w:p>
          <w:p w14:paraId="1C6236B0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74EA887E" w14:textId="77777777" w:rsidR="0063241B" w:rsidRPr="0063241B" w:rsidRDefault="0063241B" w:rsidP="0063241B">
            <w:pPr>
              <w:bidi/>
              <w:spacing w:after="0" w:line="240" w:lineRule="auto"/>
              <w:ind w:right="43"/>
              <w:rPr>
                <w:ins w:id="127" w:author="فيصل طيفور أحمد حاج عمر" w:date="2023-10-21T23:0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28" w:author="فيصل طيفور أحمد حاج عمر" w:date="2023-10-21T23:09:00Z">
              <w:r w:rsidRPr="0063241B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</w:t>
              </w:r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الحوار والمناقشة والمشاركة في التدريبات داخل القاعة.</w:t>
              </w:r>
            </w:ins>
          </w:p>
          <w:p w14:paraId="64834FBE" w14:textId="77777777" w:rsidR="0063241B" w:rsidRPr="0063241B" w:rsidRDefault="0063241B" w:rsidP="0063241B">
            <w:pPr>
              <w:bidi/>
              <w:spacing w:after="0" w:line="240" w:lineRule="auto"/>
              <w:ind w:right="43"/>
              <w:rPr>
                <w:ins w:id="129" w:author="فيصل طيفور أحمد حاج عمر" w:date="2023-10-21T23:0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30" w:author="فيصل طيفور أحمد حاج عمر" w:date="2023-10-21T23:09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إعداد البحوث وأوراق العمل.</w:t>
              </w:r>
            </w:ins>
          </w:p>
          <w:p w14:paraId="1C972389" w14:textId="77777777" w:rsidR="0063241B" w:rsidRPr="0063241B" w:rsidRDefault="0063241B" w:rsidP="0063241B">
            <w:pPr>
              <w:bidi/>
              <w:spacing w:after="0" w:line="240" w:lineRule="auto"/>
              <w:ind w:right="43"/>
              <w:rPr>
                <w:ins w:id="131" w:author="فيصل طيفور أحمد حاج عمر" w:date="2023-10-21T23:0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32" w:author="فيصل طيفور أحمد حاج عمر" w:date="2023-10-21T23:09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اختبار الفصلي</w:t>
              </w:r>
            </w:ins>
          </w:p>
          <w:p w14:paraId="6D3B0DBE" w14:textId="77777777" w:rsidR="0063241B" w:rsidRPr="0063241B" w:rsidRDefault="0063241B" w:rsidP="0063241B">
            <w:pPr>
              <w:bidi/>
              <w:spacing w:after="0" w:line="240" w:lineRule="auto"/>
              <w:ind w:right="43"/>
              <w:rPr>
                <w:ins w:id="133" w:author="فيصل طيفور أحمد حاج عمر" w:date="2023-10-21T23:0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34" w:author="فيصل طيفور أحمد حاج عمر" w:date="2023-10-21T23:09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اختبار النهائي.</w:t>
              </w:r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ab/>
              </w:r>
            </w:ins>
          </w:p>
          <w:p w14:paraId="7ED8B47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039A919A" w14:textId="1CB846AA" w:rsidR="006E3A65" w:rsidRPr="004F3D2F" w:rsidRDefault="00EB2535" w:rsidP="00EB253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35" w:author="فيصل طيفور أحمد حاج عمر" w:date="2023-10-06T20:43:00Z"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تأدب مع العلماء ومن رأى رأيهم من أساتذته وزملائه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5BD06249" w14:textId="11F00469" w:rsidR="006E3A65" w:rsidRPr="004F3D2F" w:rsidRDefault="00EB253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36" w:author="فيصل طيفور أحمد حاج عمر" w:date="2023-10-06T20:4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1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973C3CA" w14:textId="77777777" w:rsidR="0063241B" w:rsidRPr="0063241B" w:rsidRDefault="0063241B" w:rsidP="0063241B">
            <w:pPr>
              <w:bidi/>
              <w:spacing w:after="0" w:line="240" w:lineRule="auto"/>
              <w:ind w:right="43"/>
              <w:jc w:val="center"/>
              <w:rPr>
                <w:ins w:id="137" w:author="فيصل طيفور أحمد حاج عمر" w:date="2023-10-21T23:0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38" w:author="فيصل طيفور أحمد حاج عمر" w:date="2023-10-21T23:09:00Z">
              <w:r w:rsidRPr="0063241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حوار الهادف من خلال المناقشات.</w:t>
              </w:r>
            </w:ins>
          </w:p>
          <w:p w14:paraId="64578434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79B04799" w14:textId="77777777" w:rsidR="00490F19" w:rsidRPr="00490F19" w:rsidRDefault="00490F19" w:rsidP="00490F19">
            <w:pPr>
              <w:bidi/>
              <w:spacing w:after="0" w:line="240" w:lineRule="auto"/>
              <w:ind w:right="43"/>
              <w:jc w:val="center"/>
              <w:rPr>
                <w:ins w:id="139" w:author="فيصل طيفور أحمد حاج عمر" w:date="2023-10-21T23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40" w:author="فيصل طيفور أحمد حاج عمر" w:date="2023-10-21T23:17:00Z">
              <w:r w:rsidRPr="00490F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حوار الهادف من خلال المناقشات.</w:t>
              </w:r>
            </w:ins>
          </w:p>
          <w:p w14:paraId="0C779822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6E3A65" w:rsidRPr="004F3D2F" w14:paraId="3FE4025C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lastRenderedPageBreak/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F93CDA2" w14:textId="4A0419D2" w:rsidR="006E3A65" w:rsidRPr="004F3D2F" w:rsidRDefault="00EB2535" w:rsidP="00EB253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41" w:author="فيصل طيفور أحمد حاج عمر" w:date="2023-10-06T20:44:00Z"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قدرة على التعامل مع المخالفين بإيجابية.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444816A" w14:textId="4180E4E0" w:rsidR="006E3A65" w:rsidRPr="004F3D2F" w:rsidRDefault="00EB253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42" w:author="فيصل طيفور أحمد حاج عمر" w:date="2023-10-06T20:4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1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18CE90EA" w14:textId="77777777" w:rsidR="00490F19" w:rsidRPr="00490F19" w:rsidRDefault="00490F19" w:rsidP="00490F19">
            <w:pPr>
              <w:bidi/>
              <w:spacing w:after="0" w:line="240" w:lineRule="auto"/>
              <w:ind w:right="43"/>
              <w:jc w:val="center"/>
              <w:rPr>
                <w:ins w:id="143" w:author="فيصل طيفور أحمد حاج عمر" w:date="2023-10-21T23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44" w:author="فيصل طيفور أحمد حاج عمر" w:date="2023-10-21T23:17:00Z">
              <w:r w:rsidRPr="00490F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عمل بروح الفريق.</w:t>
              </w:r>
            </w:ins>
          </w:p>
          <w:p w14:paraId="432596E0" w14:textId="479A2425" w:rsidR="006E3A65" w:rsidRPr="004F3D2F" w:rsidRDefault="00490F19" w:rsidP="00490F1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45" w:author="فيصل طيفور أحمد حاج عمر" w:date="2023-10-21T23:17:00Z">
              <w:r w:rsidRPr="00490F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تشجيع والتحفيز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525E3CF0" w14:textId="77777777" w:rsidR="00490F19" w:rsidRPr="00490F19" w:rsidRDefault="00490F19" w:rsidP="00490F19">
            <w:pPr>
              <w:bidi/>
              <w:spacing w:after="0" w:line="240" w:lineRule="auto"/>
              <w:ind w:right="43"/>
              <w:jc w:val="center"/>
              <w:rPr>
                <w:ins w:id="146" w:author="فيصل طيفور أحمد حاج عمر" w:date="2023-10-21T23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47" w:author="فيصل طيفور أحمد حاج عمر" w:date="2023-10-21T23:17:00Z">
              <w:r w:rsidRPr="00490F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عمل بروح الفريق.</w:t>
              </w:r>
            </w:ins>
          </w:p>
          <w:p w14:paraId="1419E146" w14:textId="0454B72E" w:rsidR="006E3A65" w:rsidRPr="004F3D2F" w:rsidRDefault="00490F19" w:rsidP="00490F1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48" w:author="فيصل طيفور أحمد حاج عمر" w:date="2023-10-21T23:17:00Z">
              <w:r w:rsidRPr="00490F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تشجيع والتحفيز</w:t>
              </w:r>
            </w:ins>
          </w:p>
        </w:tc>
      </w:tr>
      <w:tr w:rsidR="006E3A65" w:rsidRPr="004F3D2F" w14:paraId="550AAE12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64A41232" w14:textId="77777777" w:rsidR="006E3A65" w:rsidRDefault="00EB2535" w:rsidP="008B4C8B">
            <w:pPr>
              <w:bidi/>
              <w:spacing w:after="0" w:line="240" w:lineRule="auto"/>
              <w:ind w:right="43"/>
              <w:jc w:val="center"/>
              <w:rPr>
                <w:ins w:id="149" w:author="فيصل طيفور أحمد حاج عمر" w:date="2023-10-06T20:44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150" w:author="فيصل طيفور أحمد حاج عمر" w:date="2023-10-06T20:44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3-3</w:t>
              </w:r>
            </w:ins>
          </w:p>
          <w:p w14:paraId="170E1B77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51" w:author="فيصل طيفور أحمد حاج عمر" w:date="2023-10-06T20:44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  <w:p w14:paraId="5A32082F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52" w:author="فيصل طيفور أحمد حاج عمر" w:date="2023-10-06T20:44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  <w:p w14:paraId="55E9877E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53" w:author="فيصل طيفور أحمد حاج عمر" w:date="2023-10-06T20:44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  <w:p w14:paraId="6CCA5364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54" w:author="فيصل طيفور أحمد حاج عمر" w:date="2023-10-06T20:44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155" w:author="فيصل طيفور أحمد حاج عمر" w:date="2023-10-06T20:44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3-4</w:t>
              </w:r>
            </w:ins>
          </w:p>
          <w:p w14:paraId="0C65175D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56" w:author="فيصل طيفور أحمد حاج عمر" w:date="2023-10-06T20:44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  <w:p w14:paraId="405E6C22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57" w:author="فيصل طيفور أحمد حاج عمر" w:date="2023-10-06T20:44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  <w:p w14:paraId="3CBEF3AB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58" w:author="فيصل طيفور أحمد حاج عمر" w:date="2023-10-06T20:44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  <w:p w14:paraId="443D0175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59" w:author="فيصل طيفور أحمد حاج عمر" w:date="2023-10-06T20:45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160" w:author="فيصل طيفور أحمد حاج عمر" w:date="2023-10-06T20:44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3-</w:t>
              </w:r>
            </w:ins>
            <w:ins w:id="161" w:author="فيصل طيفور أحمد حاج عمر" w:date="2023-10-06T20:45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5</w:t>
              </w:r>
            </w:ins>
          </w:p>
          <w:p w14:paraId="52382C40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62" w:author="فيصل طيفور أحمد حاج عمر" w:date="2023-10-06T20:45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  <w:p w14:paraId="67135CCB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63" w:author="فيصل طيفور أحمد حاج عمر" w:date="2023-10-06T20:45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  <w:p w14:paraId="06A7686C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64" w:author="فيصل طيفور أحمد حاج عمر" w:date="2023-10-06T20:45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  <w:p w14:paraId="293B6BA6" w14:textId="7BC9A961" w:rsidR="00EB2535" w:rsidRPr="004F3D2F" w:rsidRDefault="00EB2535" w:rsidP="00EB253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165" w:author="فيصل طيفور أحمد حاج عمر" w:date="2023-10-06T20:45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3-6</w:t>
              </w:r>
            </w:ins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34F1E5C3" w14:textId="77777777" w:rsidR="006E3A6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66" w:author="فيصل طيفور أحمد حاج عمر" w:date="2023-10-06T20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67" w:author="فيصل طيفور أحمد حاج عمر" w:date="2023-10-06T20:45:00Z"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قدرة على إتمام العمل من خلال فريق.</w:t>
              </w:r>
            </w:ins>
          </w:p>
          <w:p w14:paraId="51EE323F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68" w:author="فيصل طيفور أحمد حاج عمر" w:date="2023-10-06T20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12A41FA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69" w:author="فيصل طيفور أحمد حاج عمر" w:date="2023-10-06T20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D4F93A4" w14:textId="2C1E7D7D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70" w:author="فيصل طيفور أحمد حاج عمر" w:date="2023-10-06T20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71" w:author="فيصل طيفور أحمد حاج عمر" w:date="2023-10-06T20:45:00Z"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قدرة على الحوار والمواجهة الايجابية مع الأخر.</w:t>
              </w:r>
            </w:ins>
          </w:p>
          <w:p w14:paraId="60674E1E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72" w:author="فيصل طيفور أحمد حاج عمر" w:date="2023-10-06T20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089DC591" w14:textId="22B3C1DD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73" w:author="فيصل طيفور أحمد حاج عمر" w:date="2023-10-06T20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74" w:author="فيصل طيفور أحمد حاج عمر" w:date="2023-10-06T20:46:00Z"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قدرة على تنفيذ تكليف فردي بشكل ذاتي.</w:t>
              </w:r>
            </w:ins>
          </w:p>
          <w:p w14:paraId="1BF70F1F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75" w:author="فيصل طيفور أحمد حاج عمر" w:date="2023-10-06T20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79E570D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76" w:author="فيصل طيفور أحمد حاج عمر" w:date="2023-10-06T20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6AA5EB3" w14:textId="0C738B7E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77" w:author="فيصل طيفور أحمد حاج عمر" w:date="2023-10-06T20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78" w:author="فيصل طيفور أحمد حاج عمر" w:date="2023-10-06T20:47:00Z"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قدرة على تحمل المسؤولية والتحلي بالصدق في عرض ونقد أقوال الآخرين.</w:t>
              </w:r>
            </w:ins>
          </w:p>
          <w:p w14:paraId="679D8C2E" w14:textId="007D202A" w:rsidR="00EB2535" w:rsidRPr="004F3D2F" w:rsidRDefault="00EB2535" w:rsidP="00EB253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156427F6" w14:textId="77777777" w:rsidR="006E3A65" w:rsidRDefault="00EB2535" w:rsidP="008B4C8B">
            <w:pPr>
              <w:bidi/>
              <w:spacing w:after="0" w:line="240" w:lineRule="auto"/>
              <w:ind w:right="43"/>
              <w:jc w:val="center"/>
              <w:rPr>
                <w:ins w:id="179" w:author="فيصل طيفور أحمد حاج عمر" w:date="2023-10-06T20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80" w:author="فيصل طيفور أحمد حاج عمر" w:date="2023-10-06T20:4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2</w:t>
              </w:r>
            </w:ins>
          </w:p>
          <w:p w14:paraId="2AA22A4F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81" w:author="فيصل طيفور أحمد حاج عمر" w:date="2023-10-06T20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0CE950E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82" w:author="فيصل طيفور أحمد حاج عمر" w:date="2023-10-06T20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61DA9BA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83" w:author="فيصل طيفور أحمد حاج عمر" w:date="2023-10-06T20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178C809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84" w:author="فيصل طيفور أحمد حاج عمر" w:date="2023-10-06T20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85" w:author="فيصل طيفور أحمد حاج عمر" w:date="2023-10-06T20:4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2</w:t>
              </w:r>
            </w:ins>
          </w:p>
          <w:p w14:paraId="108B7C6A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86" w:author="فيصل طيفور أحمد حاج عمر" w:date="2023-10-06T20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35B1B82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87" w:author="فيصل طيفور أحمد حاج عمر" w:date="2023-10-06T20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9FDAD62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88" w:author="فيصل طيفور أحمد حاج عمر" w:date="2023-10-06T20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61870F7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89" w:author="فيصل طيفور أحمد حاج عمر" w:date="2023-10-06T20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90" w:author="فيصل طيفور أحمد حاج عمر" w:date="2023-10-06T20:4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3</w:t>
              </w:r>
            </w:ins>
          </w:p>
          <w:p w14:paraId="18352C21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91" w:author="فيصل طيفور أحمد حاج عمر" w:date="2023-10-06T20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A2EF838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92" w:author="فيصل طيفور أحمد حاج عمر" w:date="2023-10-06T20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7CC7E82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193" w:author="فيصل طيفور أحمد حاج عمر" w:date="2023-10-06T20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217A87D" w14:textId="1006D666" w:rsidR="00EB2535" w:rsidRPr="004F3D2F" w:rsidRDefault="00EB2535" w:rsidP="00EB253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94" w:author="فيصل طيفور أحمد حاج عمر" w:date="2023-10-06T20:4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3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29F4F917" w14:textId="77777777" w:rsidR="00490F19" w:rsidRPr="00490F19" w:rsidRDefault="00490F19" w:rsidP="00490F19">
            <w:pPr>
              <w:bidi/>
              <w:spacing w:after="0" w:line="240" w:lineRule="auto"/>
              <w:ind w:right="43"/>
              <w:jc w:val="center"/>
              <w:rPr>
                <w:ins w:id="195" w:author="فيصل طيفور أحمد حاج عمر" w:date="2023-10-21T23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96" w:author="فيصل طيفور أحمد حاج عمر" w:date="2023-10-21T23:18:00Z">
              <w:r w:rsidRPr="00490F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تشجيع والتحفيز لأهمية التطبيق العملي والتدريب لمحتويات المقرر.</w:t>
              </w:r>
            </w:ins>
          </w:p>
          <w:p w14:paraId="3604BECC" w14:textId="77777777" w:rsidR="00490F19" w:rsidRPr="00490F19" w:rsidRDefault="00490F19" w:rsidP="00490F19">
            <w:pPr>
              <w:bidi/>
              <w:spacing w:after="0" w:line="240" w:lineRule="auto"/>
              <w:ind w:right="43"/>
              <w:jc w:val="center"/>
              <w:rPr>
                <w:ins w:id="197" w:author="فيصل طيفور أحمد حاج عمر" w:date="2023-10-21T23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98" w:author="فيصل طيفور أحمد حاج عمر" w:date="2023-10-21T23:18:00Z">
              <w:r w:rsidRPr="00490F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تعلم التعاوني.</w:t>
              </w:r>
            </w:ins>
          </w:p>
          <w:p w14:paraId="3A2D7914" w14:textId="77777777" w:rsidR="006E3A65" w:rsidRDefault="006E3A65" w:rsidP="008B4C8B">
            <w:pPr>
              <w:bidi/>
              <w:spacing w:after="0" w:line="240" w:lineRule="auto"/>
              <w:ind w:right="43"/>
              <w:jc w:val="center"/>
              <w:rPr>
                <w:ins w:id="199" w:author="فيصل طيفور أحمد حاج عمر" w:date="2023-10-21T23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562665A" w14:textId="77777777" w:rsidR="00490F19" w:rsidRDefault="00490F19" w:rsidP="00490F19">
            <w:pPr>
              <w:bidi/>
              <w:spacing w:after="0" w:line="240" w:lineRule="auto"/>
              <w:ind w:right="43"/>
              <w:jc w:val="center"/>
              <w:rPr>
                <w:ins w:id="200" w:author="فيصل طيفور أحمد حاج عمر" w:date="2023-10-21T23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194158E" w14:textId="77777777" w:rsidR="00490F19" w:rsidRDefault="00490F19" w:rsidP="00490F19">
            <w:pPr>
              <w:bidi/>
              <w:spacing w:after="0" w:line="240" w:lineRule="auto"/>
              <w:ind w:right="43"/>
              <w:jc w:val="center"/>
              <w:rPr>
                <w:ins w:id="201" w:author="فيصل طيفور أحمد حاج عمر" w:date="2023-10-21T23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C0D31F8" w14:textId="77777777" w:rsidR="00490F19" w:rsidRPr="00490F19" w:rsidRDefault="00490F19" w:rsidP="00490F19">
            <w:pPr>
              <w:bidi/>
              <w:spacing w:after="0" w:line="240" w:lineRule="auto"/>
              <w:ind w:right="43"/>
              <w:jc w:val="center"/>
              <w:rPr>
                <w:ins w:id="202" w:author="فيصل طيفور أحمد حاج عمر" w:date="2023-10-21T23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03" w:author="فيصل طيفور أحمد حاج عمر" w:date="2023-10-21T23:19:00Z">
              <w:r w:rsidRPr="00490F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عرض حاسوبي لمفردات المقرر.</w:t>
              </w:r>
            </w:ins>
          </w:p>
          <w:p w14:paraId="2142F5F3" w14:textId="77777777" w:rsidR="00490F19" w:rsidRPr="00490F19" w:rsidRDefault="00490F19" w:rsidP="00490F19">
            <w:pPr>
              <w:bidi/>
              <w:spacing w:after="0" w:line="240" w:lineRule="auto"/>
              <w:ind w:right="43"/>
              <w:jc w:val="center"/>
              <w:rPr>
                <w:ins w:id="204" w:author="فيصل طيفور أحمد حاج عمر" w:date="2023-10-21T23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05" w:author="فيصل طيفور أحمد حاج عمر" w:date="2023-10-21T23:19:00Z">
              <w:r w:rsidRPr="00490F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حلقات النقاش</w:t>
              </w:r>
            </w:ins>
          </w:p>
          <w:p w14:paraId="20E232B0" w14:textId="77777777" w:rsidR="00490F19" w:rsidRPr="00490F19" w:rsidRDefault="00490F19" w:rsidP="00490F19">
            <w:pPr>
              <w:bidi/>
              <w:spacing w:after="0" w:line="240" w:lineRule="auto"/>
              <w:ind w:right="43"/>
              <w:jc w:val="center"/>
              <w:rPr>
                <w:ins w:id="206" w:author="فيصل طيفور أحمد حاج عمر" w:date="2023-10-21T23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07" w:author="فيصل طيفور أحمد حاج عمر" w:date="2023-10-21T23:19:00Z">
              <w:r w:rsidRPr="00490F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ورش العمل</w:t>
              </w:r>
            </w:ins>
          </w:p>
          <w:p w14:paraId="20BF4163" w14:textId="77777777" w:rsidR="00490F19" w:rsidRPr="00490F19" w:rsidRDefault="00490F19" w:rsidP="00490F19">
            <w:pPr>
              <w:bidi/>
              <w:spacing w:after="0" w:line="240" w:lineRule="auto"/>
              <w:ind w:right="43"/>
              <w:jc w:val="center"/>
              <w:rPr>
                <w:ins w:id="208" w:author="فيصل طيفور أحمد حاج عمر" w:date="2023-10-21T23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09" w:author="فيصل طيفور أحمد حاج عمر" w:date="2023-10-21T23:19:00Z">
              <w:r w:rsidRPr="00490F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عروض التقديمية</w:t>
              </w:r>
            </w:ins>
          </w:p>
          <w:p w14:paraId="643C3653" w14:textId="77777777" w:rsidR="00490F19" w:rsidRPr="00490F19" w:rsidRDefault="00490F19" w:rsidP="00490F19">
            <w:pPr>
              <w:bidi/>
              <w:spacing w:after="0" w:line="240" w:lineRule="auto"/>
              <w:ind w:right="43"/>
              <w:jc w:val="center"/>
              <w:rPr>
                <w:ins w:id="210" w:author="فيصل طيفور أحمد حاج عمر" w:date="2023-10-21T23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11" w:author="فيصل طيفور أحمد حاج عمر" w:date="2023-10-21T23:19:00Z">
              <w:r w:rsidRPr="00490F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– بوربوينت</w:t>
              </w:r>
            </w:ins>
          </w:p>
          <w:p w14:paraId="21F44D37" w14:textId="77777777" w:rsidR="00490F19" w:rsidRPr="00490F19" w:rsidRDefault="00490F19" w:rsidP="00490F19">
            <w:pPr>
              <w:bidi/>
              <w:spacing w:after="0" w:line="240" w:lineRule="auto"/>
              <w:ind w:right="43"/>
              <w:jc w:val="center"/>
              <w:rPr>
                <w:ins w:id="212" w:author="فيصل طيفور أحمد حاج عمر" w:date="2023-10-21T23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13" w:author="فيصل طيفور أحمد حاج عمر" w:date="2023-10-21T23:19:00Z">
              <w:r w:rsidRPr="00490F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العصف الذهني</w:t>
              </w:r>
            </w:ins>
          </w:p>
          <w:p w14:paraId="00A78CD8" w14:textId="77777777" w:rsidR="00490F19" w:rsidRPr="004F3D2F" w:rsidRDefault="00490F19" w:rsidP="00490F1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1538FF8C" w14:textId="77777777" w:rsidR="00490F19" w:rsidRPr="00490F19" w:rsidRDefault="00490F19" w:rsidP="00490F19">
            <w:pPr>
              <w:bidi/>
              <w:spacing w:after="0" w:line="240" w:lineRule="auto"/>
              <w:ind w:right="43"/>
              <w:jc w:val="center"/>
              <w:rPr>
                <w:ins w:id="214" w:author="فيصل طيفور أحمد حاج عمر" w:date="2023-10-21T23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15" w:author="فيصل طيفور أحمد حاج عمر" w:date="2023-10-21T23:18:00Z">
              <w:r w:rsidRPr="00490F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تشجيع والتحفيز لأهمية التطبيق العملي والتدريب لمحتويات المقرر.</w:t>
              </w:r>
            </w:ins>
          </w:p>
          <w:p w14:paraId="46B05D19" w14:textId="77777777" w:rsidR="00490F19" w:rsidRPr="00490F19" w:rsidRDefault="00490F19" w:rsidP="00490F19">
            <w:pPr>
              <w:bidi/>
              <w:spacing w:after="0" w:line="240" w:lineRule="auto"/>
              <w:ind w:right="43"/>
              <w:jc w:val="center"/>
              <w:rPr>
                <w:ins w:id="216" w:author="فيصل طيفور أحمد حاج عمر" w:date="2023-10-21T23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17" w:author="فيصل طيفور أحمد حاج عمر" w:date="2023-10-21T23:18:00Z">
              <w:r w:rsidRPr="00490F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تعلم التعاوني.</w:t>
              </w:r>
            </w:ins>
          </w:p>
          <w:p w14:paraId="2E70574F" w14:textId="77777777" w:rsidR="006E3A65" w:rsidRDefault="006E3A65" w:rsidP="008B4C8B">
            <w:pPr>
              <w:bidi/>
              <w:spacing w:after="0" w:line="240" w:lineRule="auto"/>
              <w:ind w:right="43"/>
              <w:jc w:val="center"/>
              <w:rPr>
                <w:ins w:id="218" w:author="فيصل طيفور أحمد حاج عمر" w:date="2023-10-21T23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5355857" w14:textId="77777777" w:rsidR="00490F19" w:rsidRDefault="00490F19" w:rsidP="00490F19">
            <w:pPr>
              <w:bidi/>
              <w:spacing w:after="0" w:line="240" w:lineRule="auto"/>
              <w:ind w:right="43"/>
              <w:jc w:val="center"/>
              <w:rPr>
                <w:ins w:id="219" w:author="فيصل طيفور أحمد حاج عمر" w:date="2023-10-21T23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E23D111" w14:textId="77777777" w:rsidR="00490F19" w:rsidRDefault="00490F19" w:rsidP="00490F19">
            <w:pPr>
              <w:bidi/>
              <w:spacing w:after="0" w:line="240" w:lineRule="auto"/>
              <w:ind w:right="43"/>
              <w:jc w:val="center"/>
              <w:rPr>
                <w:ins w:id="220" w:author="فيصل طيفور أحمد حاج عمر" w:date="2023-10-21T23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9606471" w14:textId="77777777" w:rsidR="00490F19" w:rsidRPr="00490F19" w:rsidRDefault="00490F19" w:rsidP="00490F19">
            <w:pPr>
              <w:bidi/>
              <w:spacing w:after="0" w:line="240" w:lineRule="auto"/>
              <w:ind w:right="43"/>
              <w:jc w:val="center"/>
              <w:rPr>
                <w:ins w:id="221" w:author="فيصل طيفور أحمد حاج عمر" w:date="2023-10-21T23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22" w:author="فيصل طيفور أحمد حاج عمر" w:date="2023-10-21T23:19:00Z">
              <w:r w:rsidRPr="00490F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عرض حاسوبي لمفردات المقرر.</w:t>
              </w:r>
            </w:ins>
          </w:p>
          <w:p w14:paraId="41FA0BE2" w14:textId="77777777" w:rsidR="00490F19" w:rsidRPr="00490F19" w:rsidRDefault="00490F19" w:rsidP="00490F19">
            <w:pPr>
              <w:bidi/>
              <w:spacing w:after="0" w:line="240" w:lineRule="auto"/>
              <w:ind w:right="43"/>
              <w:jc w:val="center"/>
              <w:rPr>
                <w:ins w:id="223" w:author="فيصل طيفور أحمد حاج عمر" w:date="2023-10-21T23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24" w:author="فيصل طيفور أحمد حاج عمر" w:date="2023-10-21T23:19:00Z">
              <w:r w:rsidRPr="00490F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حلقات النقاش</w:t>
              </w:r>
            </w:ins>
          </w:p>
          <w:p w14:paraId="30A6A5DC" w14:textId="77777777" w:rsidR="00490F19" w:rsidRPr="00490F19" w:rsidRDefault="00490F19" w:rsidP="00490F19">
            <w:pPr>
              <w:bidi/>
              <w:spacing w:after="0" w:line="240" w:lineRule="auto"/>
              <w:ind w:right="43"/>
              <w:jc w:val="center"/>
              <w:rPr>
                <w:ins w:id="225" w:author="فيصل طيفور أحمد حاج عمر" w:date="2023-10-21T23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26" w:author="فيصل طيفور أحمد حاج عمر" w:date="2023-10-21T23:19:00Z">
              <w:r w:rsidRPr="00490F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ورش العمل</w:t>
              </w:r>
            </w:ins>
          </w:p>
          <w:p w14:paraId="0435AAB7" w14:textId="77777777" w:rsidR="00490F19" w:rsidRPr="00490F19" w:rsidRDefault="00490F19" w:rsidP="00490F19">
            <w:pPr>
              <w:bidi/>
              <w:spacing w:after="0" w:line="240" w:lineRule="auto"/>
              <w:ind w:right="43"/>
              <w:jc w:val="center"/>
              <w:rPr>
                <w:ins w:id="227" w:author="فيصل طيفور أحمد حاج عمر" w:date="2023-10-21T23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28" w:author="فيصل طيفور أحمد حاج عمر" w:date="2023-10-21T23:19:00Z">
              <w:r w:rsidRPr="00490F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عروض التقديمية</w:t>
              </w:r>
            </w:ins>
          </w:p>
          <w:p w14:paraId="19E2CE07" w14:textId="77777777" w:rsidR="00490F19" w:rsidRPr="00490F19" w:rsidRDefault="00490F19" w:rsidP="00490F19">
            <w:pPr>
              <w:bidi/>
              <w:spacing w:after="0" w:line="240" w:lineRule="auto"/>
              <w:ind w:right="43"/>
              <w:jc w:val="center"/>
              <w:rPr>
                <w:ins w:id="229" w:author="فيصل طيفور أحمد حاج عمر" w:date="2023-10-21T23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30" w:author="فيصل طيفور أحمد حاج عمر" w:date="2023-10-21T23:19:00Z">
              <w:r w:rsidRPr="00490F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– بوربوينت</w:t>
              </w:r>
            </w:ins>
          </w:p>
          <w:p w14:paraId="1F9F05D4" w14:textId="77777777" w:rsidR="00490F19" w:rsidRPr="00490F19" w:rsidRDefault="00490F19" w:rsidP="00490F19">
            <w:pPr>
              <w:bidi/>
              <w:spacing w:after="0" w:line="240" w:lineRule="auto"/>
              <w:ind w:right="43"/>
              <w:jc w:val="center"/>
              <w:rPr>
                <w:ins w:id="231" w:author="فيصل طيفور أحمد حاج عمر" w:date="2023-10-21T23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32" w:author="فيصل طيفور أحمد حاج عمر" w:date="2023-10-21T23:19:00Z">
              <w:r w:rsidRPr="00490F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العصف الذهني</w:t>
              </w:r>
            </w:ins>
          </w:p>
          <w:p w14:paraId="36D2EE3F" w14:textId="77777777" w:rsidR="00490F19" w:rsidRPr="004F3D2F" w:rsidRDefault="00490F19" w:rsidP="00490F1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233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233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65AD5FB3" w14:textId="77777777" w:rsidR="00EB2535" w:rsidRP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34" w:author="فيصل طيفور أحمد حاج عمر" w:date="2023-10-06T20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35" w:author="فيصل طيفور أحمد حاج عمر" w:date="2023-10-06T20:47:00Z"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ولاً : الاستدلال :</w:t>
              </w:r>
            </w:ins>
          </w:p>
          <w:p w14:paraId="473D3470" w14:textId="77777777" w:rsidR="00EB2535" w:rsidRP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36" w:author="فيصل طيفور أحمد حاج عمر" w:date="2023-10-06T20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37" w:author="فيصل طيفور أحمد حاج عمر" w:date="2023-10-06T20:47:00Z"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1 – حقيقة الاستدلال .</w:t>
              </w:r>
            </w:ins>
          </w:p>
          <w:p w14:paraId="5BF1116D" w14:textId="1211816F" w:rsidR="00652624" w:rsidRPr="004F3D2F" w:rsidRDefault="00EB2535" w:rsidP="00EB253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38" w:author="فيصل طيفور أحمد حاج عمر" w:date="2023-10-06T20:47:00Z"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2 – أنواع الأدلة عند الأصوليين .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7B18050C" w:rsidR="00652624" w:rsidRPr="004F3D2F" w:rsidRDefault="00EB253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39" w:author="فيصل طيفور أحمد حاج عمر" w:date="2023-10-06T20:4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E064B0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3F328D23" w14:textId="77777777" w:rsidR="00EB2535" w:rsidRP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40" w:author="فيصل طيفور أحمد حاج عمر" w:date="2023-10-06T20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41" w:author="فيصل طيفور أحمد حاج عمر" w:date="2023-10-06T20:48:00Z"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ثانيًا : الاستدلال بالأدلة المقاصدية :</w:t>
              </w:r>
            </w:ins>
          </w:p>
          <w:p w14:paraId="115D512F" w14:textId="77777777" w:rsidR="00EB2535" w:rsidRP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42" w:author="فيصل طيفور أحمد حاج عمر" w:date="2023-10-06T20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43" w:author="فيصل طيفور أحمد حاج عمر" w:date="2023-10-06T20:48:00Z"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 – الاستدلال بالمصلحة .</w:t>
              </w:r>
            </w:ins>
          </w:p>
          <w:p w14:paraId="440026E8" w14:textId="77777777" w:rsidR="00EB2535" w:rsidRP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44" w:author="فيصل طيفور أحمد حاج عمر" w:date="2023-10-06T20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45" w:author="فيصل طيفور أحمد حاج عمر" w:date="2023-10-06T20:48:00Z"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- الاستدلال بسد الذرائع وفتحها .</w:t>
              </w:r>
            </w:ins>
          </w:p>
          <w:p w14:paraId="1DA4373F" w14:textId="54E159E9" w:rsidR="00652624" w:rsidRPr="004F3D2F" w:rsidRDefault="00EB2535" w:rsidP="00EB253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46" w:author="فيصل طيفور أحمد حاج عمر" w:date="2023-10-06T20:48:00Z"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- مراعاة الخلاف.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303F8B52" w:rsidR="00652624" w:rsidRPr="004F3D2F" w:rsidRDefault="00EB253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47" w:author="فيصل طيفور أحمد حاج عمر" w:date="2023-10-06T20:4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E064B0" w:rsidRPr="004F3D2F" w14:paraId="01239ACA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3D309700" w14:textId="77777777" w:rsidR="00652624" w:rsidRDefault="00EB2535" w:rsidP="008B4C8B">
            <w:pPr>
              <w:bidi/>
              <w:spacing w:after="0" w:line="240" w:lineRule="auto"/>
              <w:ind w:right="43"/>
              <w:jc w:val="center"/>
              <w:rPr>
                <w:ins w:id="248" w:author="فيصل طيفور أحمد حاج عمر" w:date="2023-10-06T20:4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49" w:author="فيصل طيفور أحمد حاج عمر" w:date="2023-10-06T20:48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769FFE22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50" w:author="فيصل طيفور أحمد حاج عمر" w:date="2023-10-06T20:4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D4DECF9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51" w:author="فيصل طيفور أحمد حاج عمر" w:date="2023-10-06T20:4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9768344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52" w:author="فيصل طيفور أحمد حاج عمر" w:date="2023-10-06T20:4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53" w:author="فيصل طيفور أحمد حاج عمر" w:date="2023-10-06T20:48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64FB6705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54" w:author="فيصل طيفور أحمد حاج عمر" w:date="2023-10-06T20:4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6D99CE3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55" w:author="فيصل طيفور أحمد حاج عمر" w:date="2023-10-06T20:51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AF03715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256" w:author="فيصل طيفور أحمد حاج عمر" w:date="2023-10-06T20:51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4D0E452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257" w:author="فيصل طيفور أحمد حاج عمر" w:date="2023-10-06T20:4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A967532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58" w:author="فيصل طيفور أحمد حاج عمر" w:date="2023-10-06T20:4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59" w:author="فيصل طيفور أحمد حاج عمر" w:date="2023-10-06T20:48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5</w:t>
              </w:r>
            </w:ins>
          </w:p>
          <w:p w14:paraId="34CC4094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60" w:author="فيصل طيفور أحمد حاج عمر" w:date="2023-10-06T20:51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9A500E0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261" w:author="فيصل طيفور أحمد حاج عمر" w:date="2023-10-06T20:4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44AA4CE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62" w:author="فيصل طيفور أحمد حاج عمر" w:date="2023-10-06T20:4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8E9B02D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63" w:author="فيصل طيفور أحمد حاج عمر" w:date="2023-10-06T20:4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64" w:author="فيصل طيفور أحمد حاج عمر" w:date="2023-10-06T20:48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6</w:t>
              </w:r>
            </w:ins>
          </w:p>
          <w:p w14:paraId="4B129CC3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65" w:author="فيصل طيفور أحمد حاج عمر" w:date="2023-10-06T20:4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A9993B0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66" w:author="فيصل طيفور أحمد حاج عمر" w:date="2023-10-06T20:5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D23F6DA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267" w:author="فيصل طيفور أحمد حاج عمر" w:date="2023-10-06T20:5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72CBA4A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268" w:author="فيصل طيفور أحمد حاج عمر" w:date="2023-10-06T20:4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64362E4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69" w:author="فيصل طيفور أحمد حاج عمر" w:date="2023-10-06T20:4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70" w:author="فيصل طيفور أحمد حاج عمر" w:date="2023-10-06T20:48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7</w:t>
              </w:r>
            </w:ins>
          </w:p>
          <w:p w14:paraId="5E3747A7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71" w:author="فيصل طيفور أحمد حاج عمر" w:date="2023-10-06T20:4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545FF57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72" w:author="فيصل طيفور أحمد حاج عمر" w:date="2023-10-06T20:5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4DF7C08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273" w:author="فيصل طيفور أحمد حاج عمر" w:date="2023-10-06T20:5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DD3B090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274" w:author="فيصل طيفور أحمد حاج عمر" w:date="2023-10-06T20:4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4D323FB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75" w:author="فيصل طيفور أحمد حاج عمر" w:date="2023-10-06T20:4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76" w:author="فيصل طيفور أحمد حاج عمر" w:date="2023-10-06T20:48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8</w:t>
              </w:r>
            </w:ins>
          </w:p>
          <w:p w14:paraId="2EFEC72C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77" w:author="فيصل طيفور أحمد حاج عمر" w:date="2023-10-06T20:4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93D06FE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78" w:author="فيصل طيفور أحمد حاج عمر" w:date="2023-10-06T20:5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0F6F0CC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279" w:author="فيصل طيفور أحمد حاج عمر" w:date="2023-10-06T20:5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BF62043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280" w:author="فيصل طيفور أحمد حاج عمر" w:date="2023-10-06T20:4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1E7E83A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81" w:author="فيصل طيفور أحمد حاج عمر" w:date="2023-10-06T20:4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82" w:author="فيصل طيفور أحمد حاج عمر" w:date="2023-10-06T20:4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9</w:t>
              </w:r>
            </w:ins>
          </w:p>
          <w:p w14:paraId="1B1E484F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83" w:author="فيصل طيفور أحمد حاج عمر" w:date="2023-10-06T20:5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F1A40D2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284" w:author="فيصل طيفور أحمد حاج عمر" w:date="2023-10-06T20:5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93D60DF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285" w:author="فيصل طيفور أحمد حاج عمر" w:date="2023-10-06T20:4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A18C396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86" w:author="فيصل طيفور أحمد حاج عمر" w:date="2023-10-06T20:4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1F09DF7" w14:textId="056A5CA9" w:rsidR="00EB2535" w:rsidRPr="004F3D2F" w:rsidRDefault="00EB2535" w:rsidP="00EB253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287" w:author="فيصل طيفور أحمد حاج عمر" w:date="2023-10-06T20:4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30E1359E" w14:textId="77777777" w:rsidR="00EB2535" w:rsidRP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88" w:author="فيصل طيفور أحمد حاج عمر" w:date="2023-10-06T20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89" w:author="فيصل طيفور أحمد حاج عمر" w:date="2023-10-06T20:49:00Z">
              <w:r w:rsidRPr="00EB253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4</w:t>
              </w:r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– الاستدلال بالاستحسان </w:t>
              </w:r>
            </w:ins>
          </w:p>
          <w:p w14:paraId="4AD2C876" w14:textId="77777777" w:rsidR="00EB2535" w:rsidRP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90" w:author="فيصل طيفور أحمد حاج عمر" w:date="2023-10-06T20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91" w:author="فيصل طيفور أحمد حاج عمر" w:date="2023-10-06T20:49:00Z">
              <w:r w:rsidRPr="00EB253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5</w:t>
              </w:r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– الاستدلال بالعرف </w:t>
              </w:r>
            </w:ins>
          </w:p>
          <w:p w14:paraId="5A19C5EE" w14:textId="77777777" w:rsidR="00652624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92" w:author="فيصل طيفور أحمد حاج عمر" w:date="2023-10-06T20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93" w:author="فيصل طيفور أحمد حاج عمر" w:date="2023-10-06T20:49:00Z">
              <w:r w:rsidRPr="00EB253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6</w:t>
              </w:r>
              <w:r w:rsidRPr="00EB253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– الاستدلال باعتبار المآلات</w:t>
              </w:r>
            </w:ins>
          </w:p>
          <w:p w14:paraId="6C88BB48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294" w:author="فيصل طيفور أحمد حاج عمر" w:date="2023-10-06T20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205C9750" w14:textId="77777777" w:rsidR="0062599B" w:rsidRP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295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96" w:author="فيصل طيفور أحمد حاج عمر" w:date="2023-10-06T20:50:00Z"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ثالثًا : الاستدلال اللغوي : </w:t>
              </w:r>
            </w:ins>
          </w:p>
          <w:p w14:paraId="1B25AC6F" w14:textId="77777777" w:rsidR="0062599B" w:rsidRP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297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98" w:author="فيصل طيفور أحمد حاج عمر" w:date="2023-10-06T20:50:00Z"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1 – الاستدلال بالوضع اللغوي </w:t>
              </w:r>
            </w:ins>
          </w:p>
          <w:p w14:paraId="12A5E106" w14:textId="0F54E609" w:rsidR="00EB2535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299" w:author="فيصل طيفور أحمد حاج عمر" w:date="2023-10-06T20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00" w:author="فيصل طيفور أحمد حاج عمر" w:date="2023-10-06T20:50:00Z"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2 – الاستدلال بدلالة السياق والقرائن</w:t>
              </w:r>
            </w:ins>
          </w:p>
          <w:p w14:paraId="6517CB3F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01" w:author="فيصل طيفور أحمد حاج عمر" w:date="2023-10-06T20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742F360A" w14:textId="77777777" w:rsidR="0062599B" w:rsidRP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02" w:author="فيصل طيفور أحمد حاج عمر" w:date="2023-10-06T20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03" w:author="فيصل طيفور أحمد حاج عمر" w:date="2023-10-06T20:51:00Z">
              <w:r w:rsidRPr="0062599B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3</w:t>
              </w:r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– الاستدلال بعرف الشارع اللغوي </w:t>
              </w:r>
            </w:ins>
          </w:p>
          <w:p w14:paraId="7FD2D2F0" w14:textId="523909D4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04" w:author="فيصل طيفور أحمد حاج عمر" w:date="2023-10-06T20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05" w:author="فيصل طيفور أحمد حاج عمر" w:date="2023-10-06T20:51:00Z">
              <w:r w:rsidRPr="0062599B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4</w:t>
              </w:r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– الاستدلال بالدلالات النحوية ( الحروف ، الأفعال ، الحال ، الاستثناء ، التوابع ، الدلالة الصرفية ، الاشتقاق ، الترادف  ...)</w:t>
              </w:r>
            </w:ins>
          </w:p>
          <w:p w14:paraId="3246377B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06" w:author="فيصل طيفور أحمد حاج عمر" w:date="2023-10-06T20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289F4F8E" w14:textId="77777777" w:rsidR="0062599B" w:rsidRP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07" w:author="فيصل طيفور أحمد حاج عمر" w:date="2023-10-06T20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08" w:author="فيصل طيفور أحمد حاج عمر" w:date="2023-10-06T20:51:00Z"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رابعًا : الاستدلال بالأدلة العقلية :</w:t>
              </w:r>
            </w:ins>
          </w:p>
          <w:p w14:paraId="02BBC8F7" w14:textId="77777777" w:rsidR="0062599B" w:rsidRP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09" w:author="فيصل طيفور أحمد حاج عمر" w:date="2023-10-06T20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10" w:author="فيصل طيفور أحمد حاج عمر" w:date="2023-10-06T20:51:00Z"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1 –  حقيقة العقل ومنزلته وعلاقته بالنص الشرعي .</w:t>
              </w:r>
            </w:ins>
          </w:p>
          <w:p w14:paraId="79195F0E" w14:textId="77777777" w:rsidR="0062599B" w:rsidRP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11" w:author="فيصل طيفور أحمد حاج عمر" w:date="2023-10-06T20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12" w:author="فيصل طيفور أحمد حاج عمر" w:date="2023-10-06T20:51:00Z"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2 - الاستدلال بالقياس المنطقي  .</w:t>
              </w:r>
            </w:ins>
          </w:p>
          <w:p w14:paraId="64571575" w14:textId="5D60862F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13" w:author="فيصل طيفور أحمد حاج عمر" w:date="2023-10-06T20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14" w:author="فيصل طيفور أحمد حاج عمر" w:date="2023-10-06T20:51:00Z"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3- الاستدلال بدلالة الأولى .</w:t>
              </w:r>
            </w:ins>
          </w:p>
          <w:p w14:paraId="57A3FE72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15" w:author="فيصل طيفور أحمد حاج عمر" w:date="2023-10-06T20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AF46A14" w14:textId="77777777" w:rsidR="0062599B" w:rsidRP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16" w:author="فيصل طيفور أحمد حاج عمر" w:date="2023-10-06T20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17" w:author="فيصل طيفور أحمد حاج عمر" w:date="2023-10-06T20:52:00Z"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4 – الاستدلال بالتلازم .</w:t>
              </w:r>
            </w:ins>
          </w:p>
          <w:p w14:paraId="3D967AE0" w14:textId="77777777" w:rsidR="0062599B" w:rsidRP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18" w:author="فيصل طيفور أحمد حاج عمر" w:date="2023-10-06T20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19" w:author="فيصل طيفور أحمد حاج عمر" w:date="2023-10-06T20:52:00Z"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5 – الاستدلال بالسبر والتقسيم .</w:t>
              </w:r>
            </w:ins>
          </w:p>
          <w:p w14:paraId="50F4B5B8" w14:textId="77777777" w:rsidR="0062599B" w:rsidRP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20" w:author="فيصل طيفور أحمد حاج عمر" w:date="2023-10-06T20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21" w:author="فيصل طيفور أحمد حاج عمر" w:date="2023-10-06T20:52:00Z"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6 - الاستدلال باليقين والظن .</w:t>
              </w:r>
            </w:ins>
          </w:p>
          <w:p w14:paraId="3E07703C" w14:textId="56EC4595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22" w:author="فيصل طيفور أحمد حاج عمر" w:date="2023-10-06T20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23" w:author="فيصل طيفور أحمد حاج عمر" w:date="2023-10-06T20:52:00Z"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7 – الاستدلال بالاستصحاب .</w:t>
              </w:r>
            </w:ins>
          </w:p>
          <w:p w14:paraId="7154AC48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24" w:author="فيصل طيفور أحمد حاج عمر" w:date="2023-10-06T20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DA4F6EA" w14:textId="77777777" w:rsidR="0062599B" w:rsidRP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25" w:author="فيصل طيفور أحمد حاج عمر" w:date="2023-10-06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26" w:author="فيصل طيفور أحمد حاج عمر" w:date="2023-10-06T20:53:00Z"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خامسًا : الاستدلال بالأدلة الاستئناسية أو الرديفة أو الترجيحية :</w:t>
              </w:r>
            </w:ins>
          </w:p>
          <w:p w14:paraId="7CA1409A" w14:textId="77777777" w:rsidR="0062599B" w:rsidRP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27" w:author="فيصل طيفور أحمد حاج عمر" w:date="2023-10-06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28" w:author="فيصل طيفور أحمد حاج عمر" w:date="2023-10-06T20:53:00Z"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1 – الاستدلال بالاحتياط .</w:t>
              </w:r>
            </w:ins>
          </w:p>
          <w:p w14:paraId="51385B1D" w14:textId="77777777" w:rsidR="0062599B" w:rsidRP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29" w:author="فيصل طيفور أحمد حاج عمر" w:date="2023-10-06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30" w:author="فيصل طيفور أحمد حاج عمر" w:date="2023-10-06T20:53:00Z"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2 – الاستدلال باستفتاء القلب .</w:t>
              </w:r>
            </w:ins>
          </w:p>
          <w:p w14:paraId="6B2BC79F" w14:textId="7A0C5B72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31" w:author="فيصل طيفور أحمد حاج عمر" w:date="2023-10-06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32" w:author="فيصل طيفور أحمد حاج عمر" w:date="2023-10-06T20:53:00Z"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3 – الاستدلال بقول الأكثر .</w:t>
              </w:r>
            </w:ins>
          </w:p>
          <w:p w14:paraId="416A4B8D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33" w:author="فيصل طيفور أحمد حاج عمر" w:date="2023-10-06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0959CF3F" w14:textId="77777777" w:rsidR="0062599B" w:rsidRP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34" w:author="فيصل طيفور أحمد حاج عمر" w:date="2023-10-06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35" w:author="فيصل طيفور أحمد حاج عمر" w:date="2023-10-06T20:53:00Z"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4 – الاستدلال بالمقصد الشرعي .</w:t>
              </w:r>
            </w:ins>
          </w:p>
          <w:p w14:paraId="55704F0B" w14:textId="77777777" w:rsidR="0062599B" w:rsidRP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36" w:author="فيصل طيفور أحمد حاج عمر" w:date="2023-10-06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37" w:author="فيصل طيفور أحمد حاج عمر" w:date="2023-10-06T20:53:00Z"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6 – الاستدلال بالقواعد الفقهية .</w:t>
              </w:r>
            </w:ins>
          </w:p>
          <w:p w14:paraId="50954AD0" w14:textId="77777777" w:rsidR="0062599B" w:rsidRP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38" w:author="فيصل طيفور أحمد حاج عمر" w:date="2023-10-06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39" w:author="فيصل طيفور أحمد حاج عمر" w:date="2023-10-06T20:53:00Z"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7 – الاستدلال بالأخذ بأقل ما قيل .</w:t>
              </w:r>
            </w:ins>
          </w:p>
          <w:p w14:paraId="705CE06A" w14:textId="0A63E409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40" w:author="فيصل طيفور أحمد حاج عمر" w:date="2023-10-06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41" w:author="فيصل طيفور أحمد حاج عمر" w:date="2023-10-06T20:53:00Z"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8 - الاستدلال بالاستقراء .</w:t>
              </w:r>
            </w:ins>
          </w:p>
          <w:p w14:paraId="1BBD7CF0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42" w:author="فيصل طيفور أحمد حاج عمر" w:date="2023-10-06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FB4256E" w14:textId="77777777" w:rsidR="0062599B" w:rsidRP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43" w:author="فيصل طيفور أحمد حاج عمر" w:date="2023-10-06T20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44" w:author="فيصل طيفور أحمد حاج عمر" w:date="2023-10-06T20:54:00Z"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سادسًا : الاستدلال بالأدلة الكلية والأدلة الجزئية :</w:t>
              </w:r>
            </w:ins>
          </w:p>
          <w:p w14:paraId="7D0CC500" w14:textId="77777777" w:rsidR="0062599B" w:rsidRP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45" w:author="فيصل طيفور أحمد حاج عمر" w:date="2023-10-06T20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46" w:author="فيصل طيفور أحمد حاج عمر" w:date="2023-10-06T20:54:00Z"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1 – المراد بالأدلة الكلية والأدلة الجزئية </w:t>
              </w:r>
            </w:ins>
          </w:p>
          <w:p w14:paraId="6DEE7B3F" w14:textId="77777777" w:rsidR="0062599B" w:rsidRP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47" w:author="فيصل طيفور أحمد حاج عمر" w:date="2023-10-06T20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48" w:author="فيصل طيفور أحمد حاج عمر" w:date="2023-10-06T20:54:00Z"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2 – قواعد النظر في تعارض الأدلة الكلية مع الأدلة الجزئية .</w:t>
              </w:r>
            </w:ins>
          </w:p>
          <w:p w14:paraId="537EF32B" w14:textId="70FB0F9A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49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50" w:author="فيصل طيفور أحمد حاج عمر" w:date="2023-10-06T20:54:00Z"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3 – تطبيقات لتعارض الأدلة الكلية مع الأدلة الجزئية .</w:t>
              </w:r>
            </w:ins>
          </w:p>
          <w:p w14:paraId="37F7630E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51" w:author="فيصل طيفور أحمد حاج عمر" w:date="2023-10-06T20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9522438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52" w:author="فيصل طيفور أحمد حاج عمر" w:date="2023-10-06T20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F1A1925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53" w:author="فيصل طيفور أحمد حاج عمر" w:date="2023-10-06T20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E02B766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54" w:author="فيصل طيفور أحمد حاج عمر" w:date="2023-10-06T20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C456420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55" w:author="فيصل طيفور أحمد حاج عمر" w:date="2023-10-06T20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6EB1970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56" w:author="فيصل طيفور أحمد حاج عمر" w:date="2023-10-06T20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6F1C8FB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57" w:author="فيصل طيفور أحمد حاج عمر" w:date="2023-10-06T20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7208064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58" w:author="فيصل طيفور أحمد حاج عمر" w:date="2023-10-06T20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371A42B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59" w:author="فيصل طيفور أحمد حاج عمر" w:date="2023-10-06T20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087041B8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60" w:author="فيصل طيفور أحمد حاج عمر" w:date="2023-10-06T20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C051FC0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61" w:author="فيصل طيفور أحمد حاج عمر" w:date="2023-10-06T20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839C858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62" w:author="فيصل طيفور أحمد حاج عمر" w:date="2023-10-06T20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70BBF301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63" w:author="فيصل طيفور أحمد حاج عمر" w:date="2023-10-06T20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D66C50F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64" w:author="فيصل طيفور أحمد حاج عمر" w:date="2023-10-06T20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05B0DD2F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65" w:author="فيصل طيفور أحمد حاج عمر" w:date="2023-10-06T20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7E2BC34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66" w:author="فيصل طيفور أحمد حاج عمر" w:date="2023-10-06T20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81E8680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67" w:author="فيصل طيفور أحمد حاج عمر" w:date="2023-10-06T20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211902FC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68" w:author="فيصل طيفور أحمد حاج عمر" w:date="2023-10-06T20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6E8FB9F" w14:textId="13613D72" w:rsidR="00EB2535" w:rsidRPr="004F3D2F" w:rsidRDefault="00EB2535" w:rsidP="00EB253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73CB08F7" w14:textId="77777777" w:rsidR="00652624" w:rsidRDefault="00EB2535" w:rsidP="008B4C8B">
            <w:pPr>
              <w:bidi/>
              <w:spacing w:after="0" w:line="240" w:lineRule="auto"/>
              <w:ind w:right="43"/>
              <w:jc w:val="center"/>
              <w:rPr>
                <w:ins w:id="369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70" w:author="فيصل طيفور أحمد حاج عمر" w:date="2023-10-06T20:5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4</w:t>
              </w:r>
            </w:ins>
          </w:p>
          <w:p w14:paraId="2221E02E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71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35BE40D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72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7B64415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73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C79EBA5" w14:textId="13E2EB23" w:rsidR="00EB2535" w:rsidRDefault="0062599B" w:rsidP="00EB2535">
            <w:pPr>
              <w:bidi/>
              <w:spacing w:after="0" w:line="240" w:lineRule="auto"/>
              <w:ind w:right="43"/>
              <w:jc w:val="center"/>
              <w:rPr>
                <w:ins w:id="374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75" w:author="فيصل طيفور أحمد حاج عمر" w:date="2023-10-06T20:5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  <w:p w14:paraId="06D6363A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76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1AEC8A5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77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21E4A94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78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F2E94A2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79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F900B24" w14:textId="1456C5A6" w:rsidR="00EB2535" w:rsidRDefault="0062599B" w:rsidP="00EB2535">
            <w:pPr>
              <w:bidi/>
              <w:spacing w:after="0" w:line="240" w:lineRule="auto"/>
              <w:ind w:right="43"/>
              <w:jc w:val="center"/>
              <w:rPr>
                <w:ins w:id="380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81" w:author="فيصل طيفور أحمد حاج عمر" w:date="2023-10-06T20:5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05A2A222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82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A7E8B68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83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015A59F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84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A9DEB32" w14:textId="5365F6CA" w:rsidR="00EB2535" w:rsidRDefault="0062599B" w:rsidP="00EB2535">
            <w:pPr>
              <w:bidi/>
              <w:spacing w:after="0" w:line="240" w:lineRule="auto"/>
              <w:ind w:right="43"/>
              <w:jc w:val="center"/>
              <w:rPr>
                <w:ins w:id="385" w:author="فيصل طيفور أحمد حاج عمر" w:date="2023-10-06T20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86" w:author="فيصل طيفور أحمد حاج عمر" w:date="2023-10-06T20:5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0EA397B6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87" w:author="فيصل طيفور أحمد حاج عمر" w:date="2023-10-06T20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69F0D9C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88" w:author="فيصل طيفور أحمد حاج عمر" w:date="2023-10-06T20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3E1EA7C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89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C5877B2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90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C382DB9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391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B0940F7" w14:textId="44CA2286" w:rsidR="00EB2535" w:rsidRDefault="0062599B" w:rsidP="00EB2535">
            <w:pPr>
              <w:bidi/>
              <w:spacing w:after="0" w:line="240" w:lineRule="auto"/>
              <w:ind w:right="43"/>
              <w:jc w:val="center"/>
              <w:rPr>
                <w:ins w:id="392" w:author="فيصل طيفور أحمد حاج عمر" w:date="2023-10-06T20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93" w:author="فيصل طيفور أحمد حاج عمر" w:date="2023-10-06T20:5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  <w:p w14:paraId="5912A786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94" w:author="فيصل طيفور أحمد حاج عمر" w:date="2023-10-06T20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4F7BA8C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95" w:author="فيصل طيفور أحمد حاج عمر" w:date="2023-10-06T20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6749E78" w14:textId="5994D181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96" w:author="فيصل طيفور أحمد حاج عمر" w:date="2023-10-06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97" w:author="فيصل طيفور أحمد حاج عمر" w:date="2023-10-06T20:5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  <w:p w14:paraId="1058055E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98" w:author="فيصل طيفور أحمد حاج عمر" w:date="2023-10-06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2DCD418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399" w:author="فيصل طيفور أحمد حاج عمر" w:date="2023-10-06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C080418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400" w:author="فيصل طيفور أحمد حاج عمر" w:date="2023-10-06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4E696FB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401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282CF6E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402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B307D61" w14:textId="665F8C59" w:rsidR="00EB2535" w:rsidRDefault="0062599B" w:rsidP="00EB2535">
            <w:pPr>
              <w:bidi/>
              <w:spacing w:after="0" w:line="240" w:lineRule="auto"/>
              <w:ind w:right="43"/>
              <w:jc w:val="center"/>
              <w:rPr>
                <w:ins w:id="403" w:author="فيصل طيفور أحمد حاج عمر" w:date="2023-10-06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04" w:author="فيصل طيفور أحمد حاج عمر" w:date="2023-10-06T20:5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76D80E4B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405" w:author="فيصل طيفور أحمد حاج عمر" w:date="2023-10-06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D18CACE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406" w:author="فيصل طيفور أحمد حاج عمر" w:date="2023-10-06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1580EC0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407" w:author="فيصل طيفور أحمد حاج عمر" w:date="2023-10-06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79B3F6E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408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3B75341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409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DB6C3D7" w14:textId="7B78DAF7" w:rsidR="00EB2535" w:rsidRDefault="0062599B" w:rsidP="00EB2535">
            <w:pPr>
              <w:bidi/>
              <w:spacing w:after="0" w:line="240" w:lineRule="auto"/>
              <w:ind w:right="43"/>
              <w:jc w:val="center"/>
              <w:rPr>
                <w:ins w:id="410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11" w:author="فيصل طيفور أحمد حاج عمر" w:date="2023-10-06T20:5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3198BDBE" w14:textId="77777777" w:rsidR="00EB2535" w:rsidRDefault="00EB2535" w:rsidP="00EB2535">
            <w:pPr>
              <w:bidi/>
              <w:spacing w:after="0" w:line="240" w:lineRule="auto"/>
              <w:ind w:right="43"/>
              <w:jc w:val="center"/>
              <w:rPr>
                <w:ins w:id="412" w:author="فيصل طيفور أحمد حاج عمر" w:date="2023-10-06T20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309FC60" w14:textId="3A2C065A" w:rsidR="00EB2535" w:rsidRPr="004F3D2F" w:rsidRDefault="00EB2535" w:rsidP="00EB253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lastRenderedPageBreak/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58687192" w:rsidR="00652624" w:rsidRPr="004F3D2F" w:rsidRDefault="0062599B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ins w:id="413" w:author="فيصل طيفور أحمد حاج عمر" w:date="2023-10-06T20:54:00Z">
              <w:r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30</w:t>
              </w:r>
            </w:ins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14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د. أنشطة تقييم الطلبة</w:t>
      </w:r>
      <w:bookmarkEnd w:id="414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52800100" w:rsidR="00E434B1" w:rsidRPr="004F3D2F" w:rsidRDefault="0062599B" w:rsidP="0062599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15" w:author="فيصل طيفور أحمد حاج عمر" w:date="2023-10-06T20:55:00Z">
              <w:r w:rsidRPr="0062599B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كتابة بحوث مستمرة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7CBC9DDC" w:rsidR="00E434B1" w:rsidRPr="004F3D2F" w:rsidRDefault="0062599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16" w:author="فيصل طيفور أحمد حاج عمر" w:date="2023-10-06T20:5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طيلة الفصل الدراسي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28804573" w:rsidR="00E434B1" w:rsidRPr="004F3D2F" w:rsidRDefault="0062599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17" w:author="فيصل طيفور أحمد حاج عمر" w:date="2023-10-06T20:5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</w:tr>
      <w:tr w:rsidR="00E434B1" w:rsidRPr="004F3D2F" w14:paraId="74E15B81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70FC621F" w:rsidR="00E434B1" w:rsidRPr="004F3D2F" w:rsidRDefault="0062599B" w:rsidP="0062599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18" w:author="فيصل طيفور أحمد حاج عمر" w:date="2023-10-06T20:55:00Z">
              <w:r w:rsidRPr="0062599B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اختبارات تقييم مستمرة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5A5583E4" w:rsidR="00E434B1" w:rsidRPr="004F3D2F" w:rsidRDefault="0062599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19" w:author="فيصل طيفور أحمد حاج عمر" w:date="2023-10-06T20:5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خامس والعاشر 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0638F4BA" w:rsidR="00E434B1" w:rsidRPr="004F3D2F" w:rsidRDefault="0062599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20" w:author="فيصل طيفور أحمد حاج عمر" w:date="2023-10-06T20:5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5</w:t>
              </w:r>
            </w:ins>
          </w:p>
        </w:tc>
      </w:tr>
      <w:tr w:rsidR="00E434B1" w:rsidRPr="004F3D2F" w14:paraId="4C3BDAD4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6831A271" w:rsidR="00E434B1" w:rsidRPr="004F3D2F" w:rsidRDefault="0062599B" w:rsidP="0062599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21" w:author="فيصل طيفور أحمد حاج عمر" w:date="2023-10-06T20:56:00Z">
              <w:r w:rsidRPr="0062599B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المشاركة والحوار داخل القاعة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4B72B0F3" w:rsidR="00E434B1" w:rsidRPr="004F3D2F" w:rsidRDefault="0062599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22" w:author="فيصل طيفور أحمد حاج عمر" w:date="2023-10-06T20:5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طيلة الفصل الدراسي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72E3E676" w:rsidR="00E434B1" w:rsidRPr="004F3D2F" w:rsidRDefault="0062599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23" w:author="فيصل طيفور أحمد حاج عمر" w:date="2023-10-06T20:5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</w:t>
              </w:r>
            </w:ins>
          </w:p>
        </w:tc>
      </w:tr>
      <w:tr w:rsidR="00E434B1" w:rsidRPr="004F3D2F" w14:paraId="10F62F8E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4553F0F1" w14:textId="77777777" w:rsidR="00E434B1" w:rsidRDefault="0062599B" w:rsidP="008B4C8B">
            <w:pPr>
              <w:bidi/>
              <w:spacing w:after="0" w:line="240" w:lineRule="auto"/>
              <w:ind w:right="43"/>
              <w:jc w:val="center"/>
              <w:rPr>
                <w:ins w:id="424" w:author="فيصل طيفور أحمد حاج عمر" w:date="2023-10-06T20:5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425" w:author="فيصل طيفور أحمد حاج عمر" w:date="2023-10-06T20:5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17C613AA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426" w:author="فيصل طيفور أحمد حاج عمر" w:date="2023-10-06T20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64A73AC" w14:textId="77777777" w:rsidR="0062599B" w:rsidRDefault="0062599B" w:rsidP="0062599B">
            <w:pPr>
              <w:bidi/>
              <w:spacing w:after="0" w:line="240" w:lineRule="auto"/>
              <w:ind w:right="43"/>
              <w:jc w:val="center"/>
              <w:rPr>
                <w:ins w:id="427" w:author="فيصل طيفور أحمد حاج عمر" w:date="2023-10-06T20:5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F46D1AE" w14:textId="6D5C23FC" w:rsidR="0062599B" w:rsidRPr="004F3D2F" w:rsidRDefault="0062599B" w:rsidP="0062599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428" w:author="فيصل طيفور أحمد حاج عمر" w:date="2023-10-06T20:5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5</w:t>
              </w:r>
            </w:ins>
          </w:p>
        </w:tc>
        <w:tc>
          <w:tcPr>
            <w:tcW w:w="5395" w:type="dxa"/>
            <w:shd w:val="clear" w:color="auto" w:fill="D9D9D9" w:themeFill="background1" w:themeFillShade="D9"/>
          </w:tcPr>
          <w:p w14:paraId="468CE793" w14:textId="77777777" w:rsidR="00E434B1" w:rsidRDefault="0062599B" w:rsidP="0062599B">
            <w:pPr>
              <w:bidi/>
              <w:spacing w:after="0" w:line="240" w:lineRule="auto"/>
              <w:ind w:right="43"/>
              <w:jc w:val="lowKashida"/>
              <w:rPr>
                <w:ins w:id="429" w:author="فيصل طيفور أحمد حاج عمر" w:date="2023-10-06T20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430" w:author="فيصل طيفور أحمد حاج عمر" w:date="2023-10-06T20:57:00Z">
              <w:r w:rsidRPr="0062599B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أوراق عمل</w:t>
              </w:r>
            </w:ins>
          </w:p>
          <w:p w14:paraId="4D7B681A" w14:textId="77777777" w:rsidR="0062599B" w:rsidRDefault="0062599B" w:rsidP="0062599B">
            <w:pPr>
              <w:bidi/>
              <w:spacing w:after="0" w:line="240" w:lineRule="auto"/>
              <w:ind w:right="43"/>
              <w:jc w:val="lowKashida"/>
              <w:rPr>
                <w:ins w:id="431" w:author="فيصل طيفور أحمد حاج عمر" w:date="2023-10-06T20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2E08096" w14:textId="77777777" w:rsidR="0062599B" w:rsidRDefault="0062599B" w:rsidP="0062599B">
            <w:pPr>
              <w:bidi/>
              <w:spacing w:after="0" w:line="240" w:lineRule="auto"/>
              <w:ind w:right="43"/>
              <w:jc w:val="lowKashida"/>
              <w:rPr>
                <w:ins w:id="432" w:author="فيصل طيفور أحمد حاج عمر" w:date="2023-10-06T20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AE6D1CF" w14:textId="72B70215" w:rsidR="0062599B" w:rsidRPr="004F3D2F" w:rsidRDefault="0062599B" w:rsidP="0062599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33" w:author="فيصل طيفور أحمد حاج عمر" w:date="2023-10-06T20:58:00Z">
              <w:r w:rsidRPr="0062599B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الاختبار النهائي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3875D925" w14:textId="77777777" w:rsidR="00E434B1" w:rsidRDefault="0062599B" w:rsidP="008B4C8B">
            <w:pPr>
              <w:bidi/>
              <w:spacing w:after="0" w:line="240" w:lineRule="auto"/>
              <w:ind w:right="43"/>
              <w:jc w:val="lowKashida"/>
              <w:rPr>
                <w:ins w:id="434" w:author="فيصل طيفور أحمد حاج عمر" w:date="2023-10-06T20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35" w:author="فيصل طيفور أحمد حاج عمر" w:date="2023-10-06T20:5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طيلة الفصل الدراسي </w:t>
              </w:r>
            </w:ins>
          </w:p>
          <w:p w14:paraId="0D402734" w14:textId="77777777" w:rsidR="0062599B" w:rsidRDefault="0062599B" w:rsidP="0062599B">
            <w:pPr>
              <w:bidi/>
              <w:spacing w:after="0" w:line="240" w:lineRule="auto"/>
              <w:ind w:right="43"/>
              <w:jc w:val="lowKashida"/>
              <w:rPr>
                <w:ins w:id="436" w:author="فيصل طيفور أحمد حاج عمر" w:date="2023-10-06T20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40BC4A0" w14:textId="79EA1B85" w:rsidR="0062599B" w:rsidRPr="004F3D2F" w:rsidRDefault="0062599B" w:rsidP="0062599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37" w:author="فيصل طيفور أحمد حاج عمر" w:date="2023-10-06T20:5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نهاية الفصل 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2ADF8AB9" w14:textId="77777777" w:rsidR="00E434B1" w:rsidRDefault="0062599B" w:rsidP="008B4C8B">
            <w:pPr>
              <w:bidi/>
              <w:spacing w:after="0" w:line="240" w:lineRule="auto"/>
              <w:ind w:right="43"/>
              <w:jc w:val="lowKashida"/>
              <w:rPr>
                <w:ins w:id="438" w:author="فيصل طيفور أحمد حاج عمر" w:date="2023-10-06T20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39" w:author="فيصل طيفور أحمد حاج عمر" w:date="2023-10-06T20:5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  <w:p w14:paraId="2D61CCDC" w14:textId="77777777" w:rsidR="0062599B" w:rsidRDefault="0062599B" w:rsidP="0062599B">
            <w:pPr>
              <w:bidi/>
              <w:spacing w:after="0" w:line="240" w:lineRule="auto"/>
              <w:ind w:right="43"/>
              <w:jc w:val="lowKashida"/>
              <w:rPr>
                <w:ins w:id="440" w:author="فيصل طيفور أحمد حاج عمر" w:date="2023-10-06T20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D4A37B7" w14:textId="77777777" w:rsidR="0062599B" w:rsidRDefault="0062599B" w:rsidP="0062599B">
            <w:pPr>
              <w:bidi/>
              <w:spacing w:after="0" w:line="240" w:lineRule="auto"/>
              <w:ind w:right="43"/>
              <w:jc w:val="lowKashida"/>
              <w:rPr>
                <w:ins w:id="441" w:author="فيصل طيفور أحمد حاج عمر" w:date="2023-10-06T20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282DA1C" w14:textId="7D415B89" w:rsidR="0062599B" w:rsidRPr="004F3D2F" w:rsidRDefault="0062599B" w:rsidP="0062599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42" w:author="فيصل طيفور أحمد حاج عمر" w:date="2023-10-06T20:5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0</w:t>
              </w:r>
            </w:ins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43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443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24DE9038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44" w:author="فيصل طيفور أحمد حاج عمر" w:date="2023-10-06T20:59:00Z"/>
                <w:rFonts w:ascii="Sakkal Majalla" w:hAnsi="Sakkal Majalla" w:cs="Sakkal Majalla"/>
                <w:sz w:val="28"/>
                <w:szCs w:val="28"/>
              </w:rPr>
            </w:pPr>
            <w:ins w:id="445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</w:rPr>
                <w:t xml:space="preserve">1 – الاستدلال عند الأصوليين للدكتور أسعد الكفراوي </w:t>
              </w:r>
            </w:ins>
          </w:p>
          <w:p w14:paraId="094F8C3D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46" w:author="فيصل طيفور أحمد حاج عمر" w:date="2023-10-06T20:59:00Z"/>
                <w:rFonts w:ascii="Sakkal Majalla" w:hAnsi="Sakkal Majalla" w:cs="Sakkal Majalla"/>
                <w:sz w:val="28"/>
                <w:szCs w:val="28"/>
              </w:rPr>
            </w:pPr>
            <w:ins w:id="447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</w:rPr>
                <w:t>2 – الاستدلال وأثره في الخلاف الفقهي للدكتور هشام قريسة</w:t>
              </w:r>
            </w:ins>
          </w:p>
          <w:p w14:paraId="4BC3B61C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48" w:author="فيصل طيفور أحمد حاج عمر" w:date="2023-10-06T20:59:00Z"/>
                <w:rFonts w:ascii="Sakkal Majalla" w:hAnsi="Sakkal Majalla" w:cs="Sakkal Majalla"/>
                <w:sz w:val="28"/>
                <w:szCs w:val="28"/>
              </w:rPr>
            </w:pPr>
            <w:ins w:id="449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</w:rPr>
                <w:t>3 – المصالح المرسلة وأثرها في مرونة الفقه الإسلامي للدكتور محمد أحمد بوركاب</w:t>
              </w:r>
            </w:ins>
          </w:p>
          <w:p w14:paraId="2E2E219F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50" w:author="فيصل طيفور أحمد حاج عمر" w:date="2023-10-06T20:59:00Z"/>
                <w:rFonts w:ascii="Sakkal Majalla" w:hAnsi="Sakkal Majalla" w:cs="Sakkal Majalla"/>
                <w:sz w:val="28"/>
                <w:szCs w:val="28"/>
              </w:rPr>
            </w:pPr>
            <w:ins w:id="451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</w:rPr>
                <w:t>4 - قواعد الوسائل في الشريعة الإسلامية للدكتور مصطفى كرامة الله مخدوم</w:t>
              </w:r>
            </w:ins>
          </w:p>
          <w:p w14:paraId="3ACC953F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52" w:author="فيصل طيفور أحمد حاج عمر" w:date="2023-10-06T20:59:00Z"/>
                <w:rFonts w:ascii="Sakkal Majalla" w:hAnsi="Sakkal Majalla" w:cs="Sakkal Majalla"/>
                <w:sz w:val="28"/>
                <w:szCs w:val="28"/>
              </w:rPr>
            </w:pPr>
            <w:ins w:id="453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</w:rPr>
                <w:t>5 - الاستحسان وصلته بالاجتهاد المقاصدي دراسة وتطبيقًا للدكتور إلياس دردور</w:t>
              </w:r>
            </w:ins>
          </w:p>
          <w:p w14:paraId="55866C79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54" w:author="فيصل طيفور أحمد حاج عمر" w:date="2023-10-06T20:59:00Z"/>
                <w:rFonts w:ascii="Sakkal Majalla" w:hAnsi="Sakkal Majalla" w:cs="Sakkal Majalla"/>
                <w:sz w:val="28"/>
                <w:szCs w:val="28"/>
              </w:rPr>
            </w:pPr>
            <w:ins w:id="455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</w:rPr>
                <w:t>6 - العرف وأثره في الشريعة والقانون للدكتور أحمد بن علي سير المباركي</w:t>
              </w:r>
            </w:ins>
          </w:p>
          <w:p w14:paraId="20FC4EF3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56" w:author="فيصل طيفور أحمد حاج عمر" w:date="2023-10-06T20:59:00Z"/>
                <w:rFonts w:ascii="Sakkal Majalla" w:hAnsi="Sakkal Majalla" w:cs="Sakkal Majalla"/>
                <w:sz w:val="28"/>
                <w:szCs w:val="28"/>
              </w:rPr>
            </w:pPr>
            <w:ins w:id="457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</w:rPr>
                <w:t>7 - اعتبار مآلات الأفعال وأثرها الفقهي للدكتور وليد الحسين</w:t>
              </w:r>
            </w:ins>
          </w:p>
          <w:p w14:paraId="0A6D96D3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58" w:author="فيصل طيفور أحمد حاج عمر" w:date="2023-10-06T20:59:00Z"/>
                <w:rFonts w:ascii="Sakkal Majalla" w:hAnsi="Sakkal Majalla" w:cs="Sakkal Majalla"/>
                <w:sz w:val="28"/>
                <w:szCs w:val="28"/>
              </w:rPr>
            </w:pPr>
            <w:ins w:id="459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</w:rPr>
                <w:t>8 – مقاصد الشريعة وأثرها في الجمع والترجيح بين النصوص ليمينة ساعد بوسعادي</w:t>
              </w:r>
            </w:ins>
          </w:p>
          <w:p w14:paraId="293FC843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60" w:author="فيصل طيفور أحمد حاج عمر" w:date="2023-10-06T20:59:00Z"/>
                <w:rFonts w:ascii="Sakkal Majalla" w:hAnsi="Sakkal Majalla" w:cs="Sakkal Majalla"/>
                <w:sz w:val="28"/>
                <w:szCs w:val="28"/>
              </w:rPr>
            </w:pPr>
            <w:ins w:id="461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</w:rPr>
                <w:t>9 - أثر اللغة العربية في استنباط الأحكام الفقهية من السنة النبوية للدكتور يوسف العيساوي</w:t>
              </w:r>
            </w:ins>
          </w:p>
          <w:p w14:paraId="38D2BACD" w14:textId="0EF2813E" w:rsidR="00D8287E" w:rsidRPr="001D17F2" w:rsidRDefault="0062599B" w:rsidP="0062599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462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</w:rPr>
                <w:t>10 - الأصوليون والنظريات اللغوية للدكتور رشاد محمد سالم</w:t>
              </w:r>
            </w:ins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62059750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63" w:author="فيصل طيفور أحمد حاج عمر" w:date="2023-10-06T20:59:00Z"/>
                <w:rFonts w:ascii="Sakkal Majalla" w:hAnsi="Sakkal Majalla" w:cs="Sakkal Majalla"/>
                <w:sz w:val="28"/>
                <w:szCs w:val="28"/>
              </w:rPr>
            </w:pPr>
            <w:ins w:id="464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</w:rPr>
                <w:t>1 - أثر الدلالة الإعرابية في اختلاف الفقهاء لعبد الواحد محمد إسماعيل</w:t>
              </w:r>
            </w:ins>
          </w:p>
          <w:p w14:paraId="0B8AB700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65" w:author="فيصل طيفور أحمد حاج عمر" w:date="2023-10-06T20:59:00Z"/>
                <w:rFonts w:ascii="Sakkal Majalla" w:hAnsi="Sakkal Majalla" w:cs="Sakkal Majalla"/>
                <w:sz w:val="28"/>
                <w:szCs w:val="28"/>
              </w:rPr>
            </w:pPr>
            <w:ins w:id="466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</w:rPr>
                <w:t>2 - نظرية السياق دراسة أصولية للدكتور نجم الدين قادر كريم الزنكي</w:t>
              </w:r>
            </w:ins>
          </w:p>
          <w:p w14:paraId="639B33CB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67" w:author="فيصل طيفور أحمد حاج عمر" w:date="2023-10-06T20:59:00Z"/>
                <w:rFonts w:ascii="Sakkal Majalla" w:hAnsi="Sakkal Majalla" w:cs="Sakkal Majalla"/>
                <w:sz w:val="28"/>
                <w:szCs w:val="28"/>
              </w:rPr>
            </w:pPr>
            <w:ins w:id="468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</w:rPr>
                <w:t>3 - القرائن عند الأصوليين وأثرها في القواعد الأصولية لمحمد الخيمي</w:t>
              </w:r>
            </w:ins>
          </w:p>
          <w:p w14:paraId="541EE6CF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69" w:author="فيصل طيفور أحمد حاج عمر" w:date="2023-10-06T20:59:00Z"/>
                <w:rFonts w:ascii="Sakkal Majalla" w:hAnsi="Sakkal Majalla" w:cs="Sakkal Majalla"/>
                <w:sz w:val="28"/>
                <w:szCs w:val="28"/>
              </w:rPr>
            </w:pPr>
            <w:ins w:id="470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</w:rPr>
                <w:lastRenderedPageBreak/>
                <w:t>4 – أدلة التشريع المختلف في الاحتجاج بها للدكتور عبد العزيز الربيعة</w:t>
              </w:r>
            </w:ins>
          </w:p>
          <w:p w14:paraId="40897AE6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71" w:author="فيصل طيفور أحمد حاج عمر" w:date="2023-10-06T20:59:00Z"/>
                <w:rFonts w:ascii="Sakkal Majalla" w:hAnsi="Sakkal Majalla" w:cs="Sakkal Majalla"/>
                <w:sz w:val="28"/>
                <w:szCs w:val="28"/>
              </w:rPr>
            </w:pPr>
            <w:ins w:id="472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</w:rPr>
                <w:t>5 – نظرية الاحتياط الفقهية دراسة تأصيلية تطبيقية لمحمد عمر سماعي</w:t>
              </w:r>
            </w:ins>
          </w:p>
          <w:p w14:paraId="753CB260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73" w:author="فيصل طيفور أحمد حاج عمر" w:date="2023-10-06T20:59:00Z"/>
                <w:rFonts w:ascii="Sakkal Majalla" w:hAnsi="Sakkal Majalla" w:cs="Sakkal Majalla"/>
                <w:sz w:val="28"/>
                <w:szCs w:val="28"/>
              </w:rPr>
            </w:pPr>
            <w:ins w:id="474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</w:rPr>
                <w:t>6-الأدلة الاستئناسية عند الأصوليين للدكتور أشرف الكناني .</w:t>
              </w:r>
            </w:ins>
          </w:p>
          <w:p w14:paraId="34941180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75" w:author="فيصل طيفور أحمد حاج عمر" w:date="2023-10-06T20:59:00Z"/>
                <w:rFonts w:ascii="Sakkal Majalla" w:hAnsi="Sakkal Majalla" w:cs="Sakkal Majalla"/>
                <w:sz w:val="28"/>
                <w:szCs w:val="28"/>
              </w:rPr>
            </w:pPr>
            <w:ins w:id="476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</w:rPr>
                <w:t>7-طرق الاستدلال ومقدماتها عند المناطقة والأصوليين للدكتور يعقوب الباحسين</w:t>
              </w:r>
            </w:ins>
          </w:p>
          <w:p w14:paraId="2F702275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77" w:author="فيصل طيفور أحمد حاج عمر" w:date="2023-10-06T20:59:00Z"/>
                <w:rFonts w:ascii="Sakkal Majalla" w:hAnsi="Sakkal Majalla" w:cs="Sakkal Majalla"/>
                <w:sz w:val="28"/>
                <w:szCs w:val="28"/>
              </w:rPr>
            </w:pPr>
            <w:ins w:id="478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</w:rPr>
                <w:t>8-الاستقراء وأثره في القواعد الأصولية والفقهية للطيب السنوسي أحمد</w:t>
              </w:r>
            </w:ins>
          </w:p>
          <w:p w14:paraId="7BE6BCDD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79" w:author="فيصل طيفور أحمد حاج عمر" w:date="2023-10-06T20:59:00Z"/>
                <w:rFonts w:ascii="Sakkal Majalla" w:hAnsi="Sakkal Majalla" w:cs="Sakkal Majalla"/>
                <w:sz w:val="28"/>
                <w:szCs w:val="28"/>
              </w:rPr>
            </w:pPr>
            <w:ins w:id="480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</w:rPr>
                <w:t>9-حجية القاعدة الفقهية في الاستدلال للدكتور خليفة بابكر الحسن</w:t>
              </w:r>
            </w:ins>
          </w:p>
          <w:p w14:paraId="5DE86CBC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81" w:author="فيصل طيفور أحمد حاج عمر" w:date="2023-10-06T20:59:00Z"/>
                <w:rFonts w:ascii="Sakkal Majalla" w:hAnsi="Sakkal Majalla" w:cs="Sakkal Majalla"/>
                <w:sz w:val="28"/>
                <w:szCs w:val="28"/>
              </w:rPr>
            </w:pPr>
            <w:ins w:id="482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</w:rPr>
                <w:t>10-الموافقات في أصول الشريعة للشاطبي</w:t>
              </w:r>
            </w:ins>
          </w:p>
          <w:p w14:paraId="38A04B47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83" w:author="فيصل طيفور أحمد حاج عمر" w:date="2023-10-06T20:59:00Z"/>
                <w:rFonts w:ascii="Sakkal Majalla" w:hAnsi="Sakkal Majalla" w:cs="Sakkal Majalla"/>
                <w:sz w:val="28"/>
                <w:szCs w:val="28"/>
              </w:rPr>
            </w:pPr>
            <w:ins w:id="484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</w:rPr>
                <w:t>11-الأدلة المختلف فيها عند الأصوليين وتطبيقاتها المعاصرة للدكتور مصلح بن عبد الحي النجار</w:t>
              </w:r>
            </w:ins>
          </w:p>
          <w:p w14:paraId="03DDFA7F" w14:textId="77777777" w:rsidR="00D8287E" w:rsidRPr="0062599B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6BBDF921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85" w:author="فيصل طيفور أحمد حاج عمر" w:date="2023-10-06T20:59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86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</w:t>
              </w:r>
              <w:r w:rsidRPr="0062599B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</w:t>
              </w:r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موقع وزارة الشؤون الإسلامية و</w:t>
              </w:r>
              <w:r w:rsidRPr="0062599B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>ا</w:t>
              </w:r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لأوقاف السعودية.</w:t>
              </w:r>
            </w:ins>
          </w:p>
          <w:p w14:paraId="720B45EB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87" w:author="فيصل طيفور أحمد حاج عمر" w:date="2023-10-06T20:59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88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</w:t>
              </w:r>
              <w:r w:rsidRPr="0062599B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</w:t>
              </w:r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موقع مدونة الأحكام القضائية.</w:t>
              </w:r>
            </w:ins>
          </w:p>
          <w:p w14:paraId="35864DF8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89" w:author="فيصل طيفور أحمد حاج عمر" w:date="2023-10-06T20:59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90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</w:t>
              </w:r>
              <w:r w:rsidRPr="0062599B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</w:t>
              </w:r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موقع هيئة كبار العلماء.</w:t>
              </w:r>
            </w:ins>
          </w:p>
          <w:p w14:paraId="07845F3D" w14:textId="7C69F7D6" w:rsidR="00D8287E" w:rsidRPr="001D17F2" w:rsidRDefault="0062599B" w:rsidP="0062599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491" w:author="فيصل طيفور أحمد حاج عمر" w:date="2023-10-06T20:59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 موقع المدونة الفقهية.</w:t>
              </w:r>
            </w:ins>
          </w:p>
        </w:tc>
      </w:tr>
      <w:tr w:rsidR="00D8287E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5A66353C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92" w:author="فيصل طيفور أحمد حاج عمر" w:date="2023-10-06T21:00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93" w:author="فيصل طيفور أحمد حاج عمر" w:date="2023-10-06T21:00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 المكتبة الشاملة.</w:t>
              </w:r>
            </w:ins>
          </w:p>
          <w:p w14:paraId="1E15126B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94" w:author="فيصل طيفور أحمد حاج عمر" w:date="2023-10-06T21:00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95" w:author="فيصل طيفور أحمد حاج عمر" w:date="2023-10-06T21:00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 المكتبة الوقفية.</w:t>
              </w:r>
            </w:ins>
          </w:p>
          <w:p w14:paraId="2970619F" w14:textId="77777777" w:rsidR="0062599B" w:rsidRPr="0062599B" w:rsidRDefault="0062599B" w:rsidP="0062599B">
            <w:pPr>
              <w:bidi/>
              <w:spacing w:line="276" w:lineRule="auto"/>
              <w:jc w:val="lowKashida"/>
              <w:rPr>
                <w:ins w:id="496" w:author="فيصل طيفور أحمد حاج عمر" w:date="2023-10-06T21:00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97" w:author="فيصل طيفور أحمد حاج عمر" w:date="2023-10-06T21:00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 جامع الفقه الإسلامي.</w:t>
              </w:r>
            </w:ins>
          </w:p>
          <w:p w14:paraId="55EC05C9" w14:textId="575DE6EE" w:rsidR="00D8287E" w:rsidRPr="001D17F2" w:rsidRDefault="0062599B" w:rsidP="0062599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498" w:author="فيصل طيفور أحمد حاج عمر" w:date="2023-10-06T21:00:00Z">
              <w:r w:rsidRPr="0062599B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 موقع ملتقى المذاهب الفقهية</w:t>
              </w:r>
            </w:ins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1F0B3917" w:rsidR="00215895" w:rsidRPr="004F3D2F" w:rsidRDefault="0062599B" w:rsidP="0062599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99" w:author="فيصل طيفور أحمد حاج عمر" w:date="2023-10-06T21:00:00Z">
              <w:r w:rsidRPr="0062599B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القاعات التدريسية الخاصة بالبرنامج</w:t>
              </w:r>
            </w:ins>
          </w:p>
        </w:tc>
      </w:tr>
      <w:tr w:rsidR="00215895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64B8F3A8" w:rsidR="00215895" w:rsidRPr="004F3D2F" w:rsidRDefault="0062599B" w:rsidP="0062599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500" w:author="فيصل طيفور أحمد حاج عمر" w:date="2023-10-06T21:00:00Z">
              <w:r w:rsidRPr="0062599B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عروض البروجكتر</w:t>
              </w:r>
            </w:ins>
          </w:p>
        </w:tc>
      </w:tr>
      <w:tr w:rsidR="00215895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672CEDED" w:rsidR="00215895" w:rsidRPr="004F3D2F" w:rsidRDefault="0062599B" w:rsidP="0062599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501" w:author="فيصل طيفور أحمد حاج عمر" w:date="2023-10-06T21:01:00Z">
              <w:r w:rsidRPr="0062599B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مكتبة القسم</w:t>
              </w:r>
            </w:ins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02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502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9849A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503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503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504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C84D7D5" w14:textId="52976A5C" w:rsidR="00844E6A" w:rsidRPr="004F3D2F" w:rsidRDefault="0062599B" w:rsidP="0062599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505" w:author="فيصل طيفور أحمد حاج عمر" w:date="2023-10-06T21:01:00Z">
              <w:r w:rsidRPr="0062599B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طلبة، أعضاء هيئة التدريس، رئيس القسم.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E3EF9EB" w14:textId="77777777" w:rsidR="0062599B" w:rsidRPr="0062599B" w:rsidRDefault="0062599B" w:rsidP="0062599B">
            <w:pPr>
              <w:bidi/>
              <w:ind w:right="43"/>
              <w:rPr>
                <w:ins w:id="506" w:author="فيصل طيفور أحمد حاج عمر" w:date="2023-10-06T21:0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507" w:author="فيصل طيفور أحمد حاج عمر" w:date="2023-10-06T21:01:00Z">
              <w:r w:rsidRPr="0062599B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مباشر: نتائج الاختبارات.</w:t>
              </w:r>
            </w:ins>
          </w:p>
          <w:p w14:paraId="7F58D653" w14:textId="5106B929" w:rsidR="00844E6A" w:rsidRPr="004F3D2F" w:rsidRDefault="0062599B" w:rsidP="0062599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508" w:author="فيصل طيفور أحمد حاج عمر" w:date="2023-10-06T21:01:00Z">
              <w:r w:rsidRPr="0062599B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غير مباشر: </w:t>
              </w:r>
              <w:r w:rsidRPr="0062599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استبانات</w:t>
              </w:r>
            </w:ins>
          </w:p>
        </w:tc>
      </w:tr>
      <w:tr w:rsidR="00844E6A" w:rsidRPr="004F3D2F" w14:paraId="5740896B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lastRenderedPageBreak/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CE9C1AB" w14:textId="4665F74F" w:rsidR="00844E6A" w:rsidRPr="004F3D2F" w:rsidRDefault="0062599B" w:rsidP="0062599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509" w:author="فيصل طيفور أحمد حاج عمر" w:date="2023-10-06T21:01:00Z">
              <w:r w:rsidRPr="0062599B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عضاء هيئة التدريس، لجان إعادة التصحيح.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6ABDBDB2" w14:textId="77777777" w:rsidR="0062599B" w:rsidRPr="0062599B" w:rsidRDefault="0062599B" w:rsidP="0062599B">
            <w:pPr>
              <w:bidi/>
              <w:ind w:right="43"/>
              <w:rPr>
                <w:ins w:id="510" w:author="فيصل طيفور أحمد حاج عمر" w:date="2023-10-06T21:0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511" w:author="فيصل طيفور أحمد حاج عمر" w:date="2023-10-06T21:02:00Z">
              <w:r w:rsidRPr="0062599B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مباشر: نتائج الاختبارات</w:t>
              </w:r>
            </w:ins>
          </w:p>
          <w:p w14:paraId="2EB7ABA4" w14:textId="0C235499" w:rsidR="00844E6A" w:rsidRPr="004F3D2F" w:rsidRDefault="0062599B" w:rsidP="0062599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512" w:author="فيصل طيفور أحمد حاج عمر" w:date="2023-10-06T21:02:00Z">
              <w:r w:rsidRPr="0062599B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: الاستبانات</w:t>
              </w:r>
            </w:ins>
          </w:p>
        </w:tc>
      </w:tr>
      <w:tr w:rsidR="00844E6A" w:rsidRPr="004F3D2F" w14:paraId="1644584C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1F024043" w14:textId="54A6C980" w:rsidR="00844E6A" w:rsidRPr="004F3D2F" w:rsidRDefault="00340132" w:rsidP="00340132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513" w:author="فيصل طيفور أحمد حاج عمر" w:date="2023-10-06T21:02:00Z">
              <w:r w:rsidRPr="0034013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عضاء هيئة التدريس، قيادات البرنامج، المراجع المستقل.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047E6DCB" w:rsidR="00844E6A" w:rsidRPr="004F3D2F" w:rsidRDefault="00340132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14" w:author="فيصل طيفور أحمد حاج عمر" w:date="2023-10-06T21:02:00Z">
              <w:r w:rsidRPr="00340132">
                <w:rPr>
                  <w:rFonts w:ascii="Traditional Arabic" w:eastAsia="Times New Roman" w:hAnsi="Traditional Arabic" w:cs="Traditional Arabic" w:hint="cs"/>
                  <w:sz w:val="28"/>
                  <w:szCs w:val="28"/>
                  <w:rtl/>
                </w:rPr>
                <w:t>غير مباشر: الاستبانات.</w:t>
              </w:r>
            </w:ins>
          </w:p>
        </w:tc>
      </w:tr>
      <w:tr w:rsidR="00844E6A" w:rsidRPr="004F3D2F" w14:paraId="3BCC73C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1F90A885" w14:textId="5451B4DA" w:rsidR="00844E6A" w:rsidRPr="004F3D2F" w:rsidRDefault="00340132" w:rsidP="00340132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515" w:author="فيصل طيفور أحمد حاج عمر" w:date="2023-10-06T21:02:00Z">
              <w:r w:rsidRPr="0034013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عضاء هيئة التدريس، المراجع المستقل، قيادات البرنامج.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7CAC2B9" w14:textId="77777777" w:rsidR="00340132" w:rsidRPr="00340132" w:rsidRDefault="00340132" w:rsidP="00340132">
            <w:pPr>
              <w:bidi/>
              <w:ind w:right="43"/>
              <w:rPr>
                <w:ins w:id="516" w:author="فيصل طيفور أحمد حاج عمر" w:date="2023-10-06T21:0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517" w:author="فيصل طيفور أحمد حاج عمر" w:date="2023-10-06T21:03:00Z">
              <w:r w:rsidRPr="0034013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مباشر: الاختبار الشامل.</w:t>
              </w:r>
            </w:ins>
          </w:p>
          <w:p w14:paraId="0B9DB243" w14:textId="289CEDA7" w:rsidR="00844E6A" w:rsidRPr="004F3D2F" w:rsidRDefault="00340132" w:rsidP="00340132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518" w:author="فيصل طيفور أحمد حاج عمر" w:date="2023-10-06T21:03:00Z">
              <w:r w:rsidRPr="0034013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: الاستبانات</w:t>
              </w:r>
            </w:ins>
          </w:p>
        </w:tc>
      </w:tr>
      <w:tr w:rsidR="00844E6A" w:rsidRPr="004F3D2F" w14:paraId="4F20C25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519" w:name="_Hlk536011140"/>
      <w:bookmarkEnd w:id="504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519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20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520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12D6B2C0" w:rsidR="00A44627" w:rsidRPr="004F3D2F" w:rsidRDefault="00340132" w:rsidP="00340132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  <w:ins w:id="521" w:author="فيصل طيفور أحمد حاج عمر" w:date="2023-10-06T21:03:00Z">
              <w:r w:rsidRPr="00340132">
                <w:rPr>
                  <w:rFonts w:ascii="Sakkal Majalla" w:hAnsi="Sakkal Majalla" w:cs="Sakkal Majalla"/>
                  <w:caps/>
                  <w:sz w:val="24"/>
                  <w:szCs w:val="24"/>
                  <w:rtl/>
                </w:rPr>
                <w:t xml:space="preserve">مجلس </w:t>
              </w:r>
              <w:r w:rsidRPr="00340132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 xml:space="preserve">قسم أصول الفقه </w:t>
              </w:r>
              <w:r w:rsidRPr="00340132">
                <w:rPr>
                  <w:rFonts w:ascii="Sakkal Majalla" w:hAnsi="Sakkal Majalla" w:cs="Sakkal Majalla"/>
                  <w:caps/>
                  <w:sz w:val="24"/>
                  <w:szCs w:val="24"/>
                  <w:lang w:bidi="ar-EG"/>
                </w:rPr>
                <w:t xml:space="preserve"> </w:t>
              </w:r>
            </w:ins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2254F2A3" w:rsidR="00A44627" w:rsidRPr="004F3D2F" w:rsidRDefault="00340132" w:rsidP="00340132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522" w:author="فيصل طيفور أحمد حاج عمر" w:date="2023-10-06T21:03:00Z">
              <w:r w:rsidRPr="00340132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ال</w:t>
              </w:r>
            </w:ins>
            <w:ins w:id="523" w:author="فيصل طيفور أحمد حاج عمر" w:date="2023-10-21T23:20:00Z">
              <w:r w:rsidR="00407DCB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ثامنة</w:t>
              </w:r>
            </w:ins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6DE943A0" w:rsidR="00A44627" w:rsidRPr="004F3D2F" w:rsidRDefault="00340132" w:rsidP="00340132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524" w:author="فيصل طيفور أحمد حاج عمر" w:date="2023-10-06T21:03:00Z">
              <w:r w:rsidRPr="00340132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2</w:t>
              </w:r>
            </w:ins>
            <w:ins w:id="525" w:author="فيصل طيفور أحمد حاج عمر" w:date="2023-10-21T23:20:00Z">
              <w:r w:rsidR="00407DCB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3</w:t>
              </w:r>
            </w:ins>
            <w:ins w:id="526" w:author="فيصل طيفور أحمد حاج عمر" w:date="2023-10-06T21:03:00Z">
              <w:r w:rsidRPr="00340132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/</w:t>
              </w:r>
            </w:ins>
            <w:ins w:id="527" w:author="فيصل طيفور أحمد حاج عمر" w:date="2023-10-21T23:20:00Z">
              <w:r w:rsidR="00407DCB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3</w:t>
              </w:r>
            </w:ins>
            <w:ins w:id="528" w:author="فيصل طيفور أحمد حاج عمر" w:date="2023-10-06T21:03:00Z">
              <w:r w:rsidRPr="00340132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/144</w:t>
              </w:r>
            </w:ins>
            <w:ins w:id="529" w:author="فيصل طيفور أحمد حاج عمر" w:date="2023-10-21T23:20:00Z">
              <w:r w:rsidR="00407DCB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5</w:t>
              </w:r>
            </w:ins>
            <w:ins w:id="530" w:author="فيصل طيفور أحمد حاج عمر" w:date="2023-10-06T21:03:00Z">
              <w:r w:rsidRPr="00340132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هـ</w:t>
              </w:r>
            </w:ins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4D356" w14:textId="77777777" w:rsidR="00707AE9" w:rsidRDefault="00707AE9" w:rsidP="00EE490F">
      <w:pPr>
        <w:spacing w:after="0" w:line="240" w:lineRule="auto"/>
      </w:pPr>
      <w:r>
        <w:separator/>
      </w:r>
    </w:p>
  </w:endnote>
  <w:endnote w:type="continuationSeparator" w:id="0">
    <w:p w14:paraId="79DAEF1B" w14:textId="77777777" w:rsidR="00707AE9" w:rsidRDefault="00707AE9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6129C" w14:textId="77777777" w:rsidR="00707AE9" w:rsidRDefault="00707AE9" w:rsidP="00EE490F">
      <w:pPr>
        <w:spacing w:after="0" w:line="240" w:lineRule="auto"/>
      </w:pPr>
      <w:r>
        <w:separator/>
      </w:r>
    </w:p>
  </w:footnote>
  <w:footnote w:type="continuationSeparator" w:id="0">
    <w:p w14:paraId="302F330C" w14:textId="77777777" w:rsidR="00707AE9" w:rsidRDefault="00707AE9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5204653">
    <w:abstractNumId w:val="26"/>
  </w:num>
  <w:num w:numId="2" w16cid:durableId="310015912">
    <w:abstractNumId w:val="23"/>
  </w:num>
  <w:num w:numId="3" w16cid:durableId="1015888635">
    <w:abstractNumId w:val="27"/>
  </w:num>
  <w:num w:numId="4" w16cid:durableId="1780644451">
    <w:abstractNumId w:val="30"/>
  </w:num>
  <w:num w:numId="5" w16cid:durableId="1246842413">
    <w:abstractNumId w:val="17"/>
  </w:num>
  <w:num w:numId="6" w16cid:durableId="1260724153">
    <w:abstractNumId w:val="29"/>
  </w:num>
  <w:num w:numId="7" w16cid:durableId="1740906865">
    <w:abstractNumId w:val="16"/>
  </w:num>
  <w:num w:numId="8" w16cid:durableId="1628858134">
    <w:abstractNumId w:val="4"/>
  </w:num>
  <w:num w:numId="9" w16cid:durableId="715200267">
    <w:abstractNumId w:val="12"/>
  </w:num>
  <w:num w:numId="10" w16cid:durableId="382608656">
    <w:abstractNumId w:val="1"/>
  </w:num>
  <w:num w:numId="11" w16cid:durableId="1899707163">
    <w:abstractNumId w:val="11"/>
  </w:num>
  <w:num w:numId="12" w16cid:durableId="609703396">
    <w:abstractNumId w:val="2"/>
  </w:num>
  <w:num w:numId="13" w16cid:durableId="382949779">
    <w:abstractNumId w:val="5"/>
  </w:num>
  <w:num w:numId="14" w16cid:durableId="646472557">
    <w:abstractNumId w:val="10"/>
  </w:num>
  <w:num w:numId="15" w16cid:durableId="695664675">
    <w:abstractNumId w:val="22"/>
  </w:num>
  <w:num w:numId="16" w16cid:durableId="1255363854">
    <w:abstractNumId w:val="8"/>
  </w:num>
  <w:num w:numId="17" w16cid:durableId="216863600">
    <w:abstractNumId w:val="15"/>
  </w:num>
  <w:num w:numId="18" w16cid:durableId="190608473">
    <w:abstractNumId w:val="19"/>
  </w:num>
  <w:num w:numId="19" w16cid:durableId="1958901776">
    <w:abstractNumId w:val="25"/>
  </w:num>
  <w:num w:numId="20" w16cid:durableId="1780907720">
    <w:abstractNumId w:val="14"/>
  </w:num>
  <w:num w:numId="21" w16cid:durableId="1656952569">
    <w:abstractNumId w:val="20"/>
  </w:num>
  <w:num w:numId="22" w16cid:durableId="512033726">
    <w:abstractNumId w:val="21"/>
  </w:num>
  <w:num w:numId="23" w16cid:durableId="1209611488">
    <w:abstractNumId w:val="28"/>
  </w:num>
  <w:num w:numId="24" w16cid:durableId="821191394">
    <w:abstractNumId w:val="6"/>
  </w:num>
  <w:num w:numId="25" w16cid:durableId="1891115460">
    <w:abstractNumId w:val="18"/>
  </w:num>
  <w:num w:numId="26" w16cid:durableId="2100057283">
    <w:abstractNumId w:val="24"/>
  </w:num>
  <w:num w:numId="27" w16cid:durableId="1323853173">
    <w:abstractNumId w:val="13"/>
  </w:num>
  <w:num w:numId="28" w16cid:durableId="1175724198">
    <w:abstractNumId w:val="0"/>
  </w:num>
  <w:num w:numId="29" w16cid:durableId="217326468">
    <w:abstractNumId w:val="3"/>
  </w:num>
  <w:num w:numId="30" w16cid:durableId="1695770943">
    <w:abstractNumId w:val="7"/>
  </w:num>
  <w:num w:numId="31" w16cid:durableId="845676748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فيصل طيفور أحمد حاج عمر">
    <w15:presenceInfo w15:providerId="AD" w15:userId="S::F.HAGOMER@qu.edu.sa::2cf3e46f-d3e4-40cb-9404-7dcbaa663d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3266ED"/>
    <w:rsid w:val="00340132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07DCB"/>
    <w:rsid w:val="004128F8"/>
    <w:rsid w:val="0041561F"/>
    <w:rsid w:val="00421ED5"/>
    <w:rsid w:val="00425E24"/>
    <w:rsid w:val="004408AF"/>
    <w:rsid w:val="004605E1"/>
    <w:rsid w:val="00461566"/>
    <w:rsid w:val="00464F77"/>
    <w:rsid w:val="0047284D"/>
    <w:rsid w:val="0048032C"/>
    <w:rsid w:val="00490F19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2599B"/>
    <w:rsid w:val="00630073"/>
    <w:rsid w:val="0063241B"/>
    <w:rsid w:val="00640927"/>
    <w:rsid w:val="0064237F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07AE9"/>
    <w:rsid w:val="00711EE8"/>
    <w:rsid w:val="00732704"/>
    <w:rsid w:val="00772B4C"/>
    <w:rsid w:val="007A236E"/>
    <w:rsid w:val="007A59D4"/>
    <w:rsid w:val="007E1F1C"/>
    <w:rsid w:val="0082469B"/>
    <w:rsid w:val="008306EB"/>
    <w:rsid w:val="00832A34"/>
    <w:rsid w:val="00844E6A"/>
    <w:rsid w:val="0085774E"/>
    <w:rsid w:val="0087734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264A1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437A1"/>
    <w:rsid w:val="00D5202A"/>
    <w:rsid w:val="00D76E52"/>
    <w:rsid w:val="00D8287E"/>
    <w:rsid w:val="00D83461"/>
    <w:rsid w:val="00DD5225"/>
    <w:rsid w:val="00DE7BA6"/>
    <w:rsid w:val="00DF65CD"/>
    <w:rsid w:val="00E0297E"/>
    <w:rsid w:val="00E02D40"/>
    <w:rsid w:val="00E064B0"/>
    <w:rsid w:val="00E434B1"/>
    <w:rsid w:val="00E91116"/>
    <w:rsid w:val="00E96C61"/>
    <w:rsid w:val="00EA502F"/>
    <w:rsid w:val="00EB2535"/>
    <w:rsid w:val="00EC3652"/>
    <w:rsid w:val="00EC5C61"/>
    <w:rsid w:val="00ED404D"/>
    <w:rsid w:val="00ED6B12"/>
    <w:rsid w:val="00EE490F"/>
    <w:rsid w:val="00F02C99"/>
    <w:rsid w:val="00F039E0"/>
    <w:rsid w:val="00F11C83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3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1</Pages>
  <Words>1407</Words>
  <Characters>8025</Characters>
  <Application>Microsoft Office Word</Application>
  <DocSecurity>0</DocSecurity>
  <Lines>66</Lines>
  <Paragraphs>1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فيصل طيفور أحمد حاج عمر</cp:lastModifiedBy>
  <cp:revision>3</cp:revision>
  <cp:lastPrinted>2023-06-20T16:51:00Z</cp:lastPrinted>
  <dcterms:created xsi:type="dcterms:W3CDTF">2023-10-06T18:04:00Z</dcterms:created>
  <dcterms:modified xsi:type="dcterms:W3CDTF">2023-10-21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